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46A4" w:rsidRPr="00996EA4" w:rsidRDefault="0080086A" w:rsidP="00996EA4">
      <w:pPr>
        <w:tabs>
          <w:tab w:val="left" w:pos="1200"/>
        </w:tabs>
        <w:ind w:left="90"/>
        <w:jc w:val="center"/>
        <w:rPr>
          <w:b/>
          <w:bCs/>
          <w:sz w:val="24"/>
          <w:szCs w:val="24"/>
          <w:lang w:bidi="ar-KW"/>
        </w:rPr>
      </w:pPr>
      <w:bookmarkStart w:id="0" w:name="_GoBack"/>
      <w:bookmarkEnd w:id="0"/>
      <w:r w:rsidRPr="00996EA4">
        <w:rPr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52A9C6B6" wp14:editId="56390F87">
            <wp:simplePos x="2113808" y="629392"/>
            <wp:positionH relativeFrom="margin">
              <wp:posOffset>2532751</wp:posOffset>
            </wp:positionH>
            <wp:positionV relativeFrom="margin">
              <wp:align>top</wp:align>
            </wp:positionV>
            <wp:extent cx="2724150" cy="1998345"/>
            <wp:effectExtent l="0" t="0" r="0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727" cy="1998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D46A4" w:rsidRPr="00996EA4" w:rsidRDefault="008D46A4" w:rsidP="00996EA4">
      <w:pPr>
        <w:tabs>
          <w:tab w:val="left" w:pos="1200"/>
        </w:tabs>
        <w:ind w:left="90"/>
        <w:jc w:val="center"/>
        <w:rPr>
          <w:b/>
          <w:bCs/>
          <w:sz w:val="24"/>
          <w:szCs w:val="24"/>
          <w:lang w:bidi="ar-KW"/>
        </w:rPr>
      </w:pPr>
    </w:p>
    <w:p w:rsidR="008D46A4" w:rsidRPr="00996EA4" w:rsidRDefault="008D46A4" w:rsidP="00996EA4">
      <w:pPr>
        <w:tabs>
          <w:tab w:val="left" w:pos="1200"/>
        </w:tabs>
        <w:ind w:left="90"/>
        <w:jc w:val="center"/>
        <w:rPr>
          <w:b/>
          <w:bCs/>
          <w:sz w:val="24"/>
          <w:szCs w:val="24"/>
          <w:lang w:bidi="ar-KW"/>
        </w:rPr>
      </w:pPr>
    </w:p>
    <w:p w:rsidR="002B7CC7" w:rsidRPr="00996EA4" w:rsidRDefault="002B7CC7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</w:p>
    <w:p w:rsidR="008D46A4" w:rsidRPr="00996EA4" w:rsidRDefault="008D46A4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 xml:space="preserve">Department of </w:t>
      </w:r>
      <w:r w:rsidR="000D17C4" w:rsidRPr="00996EA4">
        <w:rPr>
          <w:b/>
          <w:bCs/>
          <w:sz w:val="24"/>
          <w:szCs w:val="24"/>
          <w:lang w:bidi="ar-KW"/>
        </w:rPr>
        <w:t>Animal Resources</w:t>
      </w:r>
    </w:p>
    <w:p w:rsidR="008D46A4" w:rsidRPr="00996EA4" w:rsidRDefault="008D46A4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 xml:space="preserve">College of </w:t>
      </w:r>
      <w:r w:rsidR="000D17C4" w:rsidRPr="00996EA4">
        <w:rPr>
          <w:b/>
          <w:bCs/>
          <w:sz w:val="24"/>
          <w:szCs w:val="24"/>
          <w:lang w:bidi="ar-KW"/>
        </w:rPr>
        <w:t>Agriculture</w:t>
      </w:r>
    </w:p>
    <w:p w:rsidR="008D46A4" w:rsidRPr="00996EA4" w:rsidRDefault="008D46A4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 xml:space="preserve">University of </w:t>
      </w:r>
      <w:proofErr w:type="spellStart"/>
      <w:r w:rsidR="000D17C4" w:rsidRPr="00996EA4">
        <w:rPr>
          <w:b/>
          <w:bCs/>
          <w:sz w:val="24"/>
          <w:szCs w:val="24"/>
          <w:lang w:bidi="ar-KW"/>
        </w:rPr>
        <w:t>Salahaddin</w:t>
      </w:r>
      <w:proofErr w:type="spellEnd"/>
      <w:r w:rsidR="000D17C4" w:rsidRPr="00996EA4">
        <w:rPr>
          <w:b/>
          <w:bCs/>
          <w:sz w:val="24"/>
          <w:szCs w:val="24"/>
          <w:lang w:bidi="ar-KW"/>
        </w:rPr>
        <w:t>–Erbil</w:t>
      </w:r>
    </w:p>
    <w:p w:rsidR="008D46A4" w:rsidRPr="00996EA4" w:rsidRDefault="008D46A4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>Subject</w:t>
      </w:r>
      <w:r w:rsidR="0080086A" w:rsidRPr="00996EA4">
        <w:rPr>
          <w:b/>
          <w:bCs/>
          <w:sz w:val="24"/>
          <w:szCs w:val="24"/>
          <w:lang w:bidi="ar-KW"/>
        </w:rPr>
        <w:t>:</w:t>
      </w:r>
      <w:r w:rsidR="000D17C4" w:rsidRPr="00996EA4">
        <w:rPr>
          <w:b/>
          <w:bCs/>
          <w:sz w:val="24"/>
          <w:szCs w:val="24"/>
          <w:lang w:bidi="ar-KW"/>
        </w:rPr>
        <w:t xml:space="preserve"> </w:t>
      </w:r>
      <w:proofErr w:type="gramStart"/>
      <w:r w:rsidR="00CF14B7" w:rsidRPr="00996EA4">
        <w:rPr>
          <w:b/>
          <w:bCs/>
          <w:sz w:val="24"/>
          <w:szCs w:val="24"/>
          <w:lang w:bidi="ar-KW"/>
        </w:rPr>
        <w:t>(</w:t>
      </w:r>
      <w:r w:rsidR="000D17C4" w:rsidRPr="00996EA4">
        <w:rPr>
          <w:b/>
          <w:bCs/>
          <w:sz w:val="24"/>
          <w:szCs w:val="24"/>
          <w:lang w:bidi="ar-KW"/>
        </w:rPr>
        <w:t xml:space="preserve"> Poultry</w:t>
      </w:r>
      <w:proofErr w:type="gramEnd"/>
      <w:r w:rsidR="000D17C4" w:rsidRPr="00996EA4">
        <w:rPr>
          <w:b/>
          <w:bCs/>
          <w:sz w:val="24"/>
          <w:szCs w:val="24"/>
          <w:lang w:bidi="ar-KW"/>
        </w:rPr>
        <w:t xml:space="preserve"> Diseases) Theory</w:t>
      </w:r>
    </w:p>
    <w:p w:rsidR="008D46A4" w:rsidRPr="00996EA4" w:rsidRDefault="008D46A4" w:rsidP="00996EA4">
      <w:pPr>
        <w:ind w:left="90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 w:bidi="ar-IQ"/>
        </w:rPr>
      </w:pPr>
      <w:r w:rsidRPr="00996EA4">
        <w:rPr>
          <w:b/>
          <w:bCs/>
          <w:sz w:val="24"/>
          <w:szCs w:val="24"/>
          <w:lang w:bidi="ar-KW"/>
        </w:rPr>
        <w:t xml:space="preserve">Course Book – </w:t>
      </w:r>
      <w:r w:rsidR="00C64776" w:rsidRPr="00996EA4">
        <w:rPr>
          <w:b/>
          <w:bCs/>
          <w:sz w:val="24"/>
          <w:szCs w:val="24"/>
          <w:lang w:bidi="ar-KW"/>
        </w:rPr>
        <w:t>fourth</w:t>
      </w:r>
      <w:r w:rsidR="000D17C4" w:rsidRPr="00996EA4">
        <w:rPr>
          <w:b/>
          <w:bCs/>
          <w:sz w:val="24"/>
          <w:szCs w:val="24"/>
          <w:lang w:bidi="ar-KW"/>
        </w:rPr>
        <w:t xml:space="preserve"> Class</w:t>
      </w:r>
      <w:r w:rsidR="000D17C4" w:rsidRPr="00996EA4">
        <w:rPr>
          <w:rFonts w:ascii="Times New Roman" w:hAnsi="Times New Roman" w:cs="Times New Roman"/>
          <w:b/>
          <w:bCs/>
          <w:color w:val="000000"/>
          <w:sz w:val="24"/>
          <w:szCs w:val="24"/>
          <w:lang w:bidi="ar-IQ"/>
        </w:rPr>
        <w:t xml:space="preserve"> </w:t>
      </w:r>
    </w:p>
    <w:p w:rsidR="008D46A4" w:rsidRPr="00996EA4" w:rsidRDefault="008D46A4" w:rsidP="00AF3A4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proofErr w:type="gramStart"/>
      <w:r w:rsidRPr="00996EA4">
        <w:rPr>
          <w:b/>
          <w:bCs/>
          <w:sz w:val="24"/>
          <w:szCs w:val="24"/>
          <w:lang w:bidi="ar-KW"/>
        </w:rPr>
        <w:t>Lecturer's</w:t>
      </w:r>
      <w:proofErr w:type="gramEnd"/>
      <w:r w:rsidRPr="00996EA4">
        <w:rPr>
          <w:b/>
          <w:bCs/>
          <w:sz w:val="24"/>
          <w:szCs w:val="24"/>
          <w:lang w:bidi="ar-KW"/>
        </w:rPr>
        <w:t xml:space="preserve"> name </w:t>
      </w:r>
      <w:proofErr w:type="spellStart"/>
      <w:r w:rsidR="00CF14B7" w:rsidRPr="00996EA4">
        <w:rPr>
          <w:b/>
          <w:bCs/>
          <w:sz w:val="24"/>
          <w:szCs w:val="24"/>
          <w:lang w:bidi="ar-KW"/>
        </w:rPr>
        <w:t>Dr.</w:t>
      </w:r>
      <w:r w:rsidR="00CE4014" w:rsidRPr="00996EA4">
        <w:rPr>
          <w:b/>
          <w:bCs/>
          <w:sz w:val="24"/>
          <w:szCs w:val="24"/>
          <w:lang w:bidi="ar-KW"/>
        </w:rPr>
        <w:t>Ahmed</w:t>
      </w:r>
      <w:proofErr w:type="spellEnd"/>
      <w:r w:rsidR="00CE4014" w:rsidRPr="00996EA4">
        <w:rPr>
          <w:b/>
          <w:bCs/>
          <w:sz w:val="24"/>
          <w:szCs w:val="24"/>
          <w:lang w:bidi="ar-KW"/>
        </w:rPr>
        <w:t xml:space="preserve"> Ibrahim Ahmed</w:t>
      </w:r>
      <w:r w:rsidR="005D3943" w:rsidRPr="00996EA4">
        <w:rPr>
          <w:b/>
          <w:bCs/>
          <w:sz w:val="24"/>
          <w:szCs w:val="24"/>
          <w:lang w:bidi="ar-KW"/>
        </w:rPr>
        <w:t xml:space="preserve"> </w:t>
      </w:r>
      <w:r w:rsidR="00CE4014" w:rsidRPr="00996EA4">
        <w:rPr>
          <w:b/>
          <w:bCs/>
          <w:sz w:val="24"/>
          <w:szCs w:val="24"/>
          <w:lang w:bidi="ar-KW"/>
        </w:rPr>
        <w:t xml:space="preserve">  </w:t>
      </w:r>
      <w:r w:rsidR="005D3943" w:rsidRPr="00996EA4">
        <w:rPr>
          <w:b/>
          <w:bCs/>
          <w:sz w:val="24"/>
          <w:szCs w:val="24"/>
          <w:lang w:bidi="ar-KW"/>
        </w:rPr>
        <w:t>(</w:t>
      </w:r>
      <w:proofErr w:type="spellStart"/>
      <w:r w:rsidR="00CE4014" w:rsidRPr="00996EA4">
        <w:rPr>
          <w:b/>
          <w:bCs/>
          <w:sz w:val="24"/>
          <w:szCs w:val="24"/>
          <w:lang w:bidi="ar-KW"/>
        </w:rPr>
        <w:t>Ph.D</w:t>
      </w:r>
      <w:proofErr w:type="spellEnd"/>
      <w:r w:rsidR="00CE4014" w:rsidRPr="00996EA4">
        <w:rPr>
          <w:b/>
          <w:bCs/>
          <w:sz w:val="24"/>
          <w:szCs w:val="24"/>
          <w:lang w:bidi="ar-KW"/>
        </w:rPr>
        <w:t xml:space="preserve"> </w:t>
      </w:r>
      <w:proofErr w:type="spellStart"/>
      <w:r w:rsidR="00CE4014" w:rsidRPr="00996EA4">
        <w:rPr>
          <w:b/>
          <w:bCs/>
          <w:sz w:val="24"/>
          <w:szCs w:val="24"/>
          <w:lang w:bidi="ar-KW"/>
        </w:rPr>
        <w:t>M</w:t>
      </w:r>
      <w:r w:rsidR="00C64776" w:rsidRPr="00996EA4">
        <w:rPr>
          <w:b/>
          <w:bCs/>
          <w:sz w:val="24"/>
          <w:szCs w:val="24"/>
          <w:lang w:bidi="ar-KW"/>
        </w:rPr>
        <w:t>Icrobiology</w:t>
      </w:r>
      <w:proofErr w:type="spellEnd"/>
      <w:r w:rsidR="005D3943" w:rsidRPr="00996EA4">
        <w:rPr>
          <w:b/>
          <w:bCs/>
          <w:sz w:val="24"/>
          <w:szCs w:val="24"/>
          <w:lang w:bidi="ar-KW"/>
        </w:rPr>
        <w:t>)</w:t>
      </w:r>
    </w:p>
    <w:p w:rsidR="008D46A4" w:rsidRPr="00996EA4" w:rsidRDefault="008D46A4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>Academic Year: 201</w:t>
      </w:r>
      <w:r w:rsidR="00C64776" w:rsidRPr="00996EA4">
        <w:rPr>
          <w:b/>
          <w:bCs/>
          <w:sz w:val="24"/>
          <w:szCs w:val="24"/>
          <w:lang w:bidi="ar-KW"/>
        </w:rPr>
        <w:t>8</w:t>
      </w:r>
      <w:r w:rsidRPr="00996EA4">
        <w:rPr>
          <w:b/>
          <w:bCs/>
          <w:sz w:val="24"/>
          <w:szCs w:val="24"/>
          <w:lang w:bidi="ar-KW"/>
        </w:rPr>
        <w:t>/201</w:t>
      </w:r>
      <w:r w:rsidR="00C64776" w:rsidRPr="00996EA4">
        <w:rPr>
          <w:b/>
          <w:bCs/>
          <w:sz w:val="24"/>
          <w:szCs w:val="24"/>
          <w:lang w:bidi="ar-KW"/>
        </w:rPr>
        <w:t>9</w:t>
      </w:r>
    </w:p>
    <w:p w:rsidR="00C46D58" w:rsidRPr="00996EA4" w:rsidRDefault="00C46D58" w:rsidP="00996EA4">
      <w:pPr>
        <w:tabs>
          <w:tab w:val="left" w:pos="1200"/>
        </w:tabs>
        <w:ind w:left="90"/>
        <w:jc w:val="center"/>
        <w:rPr>
          <w:b/>
          <w:bCs/>
          <w:sz w:val="24"/>
          <w:szCs w:val="24"/>
          <w:lang w:bidi="ar-KW"/>
        </w:rPr>
      </w:pPr>
    </w:p>
    <w:p w:rsidR="008D46A4" w:rsidRPr="00996EA4" w:rsidRDefault="008D46A4" w:rsidP="00996EA4">
      <w:pPr>
        <w:tabs>
          <w:tab w:val="left" w:pos="1200"/>
        </w:tabs>
        <w:ind w:left="90"/>
        <w:jc w:val="center"/>
        <w:rPr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>Course Book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6"/>
        <w:gridCol w:w="5760"/>
      </w:tblGrid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rtl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1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Course name</w:t>
            </w:r>
          </w:p>
        </w:tc>
        <w:tc>
          <w:tcPr>
            <w:tcW w:w="3252" w:type="pct"/>
          </w:tcPr>
          <w:p w:rsidR="008D46A4" w:rsidRPr="00996EA4" w:rsidRDefault="009C2123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>Poultry Diseases</w:t>
            </w: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2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Lecturer in charge</w:t>
            </w:r>
          </w:p>
        </w:tc>
        <w:tc>
          <w:tcPr>
            <w:tcW w:w="3252" w:type="pct"/>
          </w:tcPr>
          <w:p w:rsidR="008D46A4" w:rsidRDefault="00AF3A44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Theoretical Lecture:  </w:t>
            </w:r>
            <w:r w:rsidR="004E2FCB">
              <w:rPr>
                <w:b/>
                <w:bCs/>
                <w:sz w:val="24"/>
                <w:szCs w:val="24"/>
                <w:lang w:bidi="ar-KW"/>
              </w:rPr>
              <w:t xml:space="preserve">1. </w:t>
            </w:r>
            <w:proofErr w:type="spellStart"/>
            <w:r w:rsidR="00BD3A2F" w:rsidRPr="00996EA4">
              <w:rPr>
                <w:b/>
                <w:bCs/>
                <w:sz w:val="24"/>
                <w:szCs w:val="24"/>
                <w:lang w:bidi="ar-KW"/>
              </w:rPr>
              <w:t>Dr.</w:t>
            </w:r>
            <w:proofErr w:type="spellEnd"/>
            <w:r w:rsidR="00BD3A2F" w:rsidRPr="00996EA4">
              <w:rPr>
                <w:b/>
                <w:bCs/>
                <w:sz w:val="24"/>
                <w:szCs w:val="24"/>
                <w:lang w:bidi="ar-KW"/>
              </w:rPr>
              <w:t xml:space="preserve"> Ahmed Ibrahim Ahmed</w:t>
            </w:r>
          </w:p>
          <w:p w:rsidR="00AF3A44" w:rsidRDefault="00AF3A44" w:rsidP="004E2FCB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Practical : </w:t>
            </w:r>
            <w:r w:rsidR="004E2FCB">
              <w:rPr>
                <w:b/>
                <w:bCs/>
                <w:sz w:val="24"/>
                <w:szCs w:val="24"/>
                <w:lang w:bidi="ar-KW"/>
              </w:rPr>
              <w:t>2</w:t>
            </w:r>
            <w:r>
              <w:rPr>
                <w:b/>
                <w:bCs/>
                <w:sz w:val="24"/>
                <w:szCs w:val="24"/>
                <w:lang w:bidi="ar-KW"/>
              </w:rPr>
              <w:t xml:space="preserve">.Mrs </w:t>
            </w:r>
            <w:proofErr w:type="spellStart"/>
            <w:r w:rsidRPr="00AF3A44">
              <w:rPr>
                <w:b/>
                <w:bCs/>
                <w:sz w:val="24"/>
                <w:szCs w:val="24"/>
                <w:lang w:bidi="ar-KW"/>
              </w:rPr>
              <w:t>Nawal</w:t>
            </w:r>
            <w:proofErr w:type="spellEnd"/>
            <w:r w:rsidRPr="00AF3A44">
              <w:rPr>
                <w:b/>
                <w:bCs/>
                <w:sz w:val="24"/>
                <w:szCs w:val="24"/>
                <w:lang w:bidi="ar-KW"/>
              </w:rPr>
              <w:t xml:space="preserve"> Kamal </w:t>
            </w:r>
            <w:proofErr w:type="spellStart"/>
            <w:r w:rsidRPr="00AF3A44">
              <w:rPr>
                <w:b/>
                <w:bCs/>
                <w:sz w:val="24"/>
                <w:szCs w:val="24"/>
                <w:lang w:bidi="ar-KW"/>
              </w:rPr>
              <w:t>Shokry</w:t>
            </w:r>
            <w:proofErr w:type="spellEnd"/>
          </w:p>
          <w:p w:rsidR="00AF3A44" w:rsidRPr="00996EA4" w:rsidRDefault="00AF3A44" w:rsidP="004E2FCB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                   </w:t>
            </w:r>
            <w:r w:rsidR="004E2FCB">
              <w:rPr>
                <w:b/>
                <w:bCs/>
                <w:sz w:val="24"/>
                <w:szCs w:val="24"/>
                <w:lang w:bidi="ar-KW"/>
              </w:rPr>
              <w:t>3</w:t>
            </w:r>
            <w:r>
              <w:rPr>
                <w:b/>
                <w:bCs/>
                <w:sz w:val="24"/>
                <w:szCs w:val="24"/>
                <w:lang w:bidi="ar-KW"/>
              </w:rPr>
              <w:t xml:space="preserve">. Mrs </w:t>
            </w:r>
            <w:proofErr w:type="spellStart"/>
            <w:r>
              <w:rPr>
                <w:b/>
                <w:bCs/>
                <w:sz w:val="24"/>
                <w:szCs w:val="24"/>
                <w:lang w:bidi="ar-KW"/>
              </w:rPr>
              <w:t>Jenan</w:t>
            </w:r>
            <w:proofErr w:type="spellEnd"/>
            <w:r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bidi="ar-KW"/>
              </w:rPr>
              <w:t>Abdulrahman</w:t>
            </w:r>
            <w:proofErr w:type="spellEnd"/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3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 xml:space="preserve">Department/ 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>C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ollege</w:t>
            </w:r>
          </w:p>
        </w:tc>
        <w:tc>
          <w:tcPr>
            <w:tcW w:w="3252" w:type="pct"/>
          </w:tcPr>
          <w:p w:rsidR="008D46A4" w:rsidRPr="00996EA4" w:rsidRDefault="009C2123" w:rsidP="00996EA4">
            <w:pPr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>Agriculture College/Animal Resources Department</w:t>
            </w:r>
          </w:p>
        </w:tc>
      </w:tr>
      <w:tr w:rsidR="008D46A4" w:rsidRPr="00996EA4" w:rsidTr="00BB7000">
        <w:trPr>
          <w:trHeight w:val="352"/>
        </w:trPr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4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Contact</w:t>
            </w:r>
          </w:p>
        </w:tc>
        <w:tc>
          <w:tcPr>
            <w:tcW w:w="3252" w:type="pct"/>
          </w:tcPr>
          <w:p w:rsidR="008D46A4" w:rsidRPr="00996EA4" w:rsidRDefault="008D46A4" w:rsidP="00806701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>e-mail</w:t>
            </w:r>
            <w:r w:rsidRPr="00996EA4">
              <w:rPr>
                <w:rFonts w:hint="cs"/>
                <w:b/>
                <w:bCs/>
                <w:sz w:val="24"/>
                <w:szCs w:val="24"/>
                <w:rtl/>
                <w:lang w:bidi="ar-KW"/>
              </w:rPr>
              <w:t>: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r w:rsidR="00806701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>Tel:</w:t>
            </w:r>
            <w:r w:rsidR="00AD68F9" w:rsidRPr="00996EA4">
              <w:rPr>
                <w:b/>
                <w:bCs/>
                <w:sz w:val="24"/>
                <w:szCs w:val="24"/>
                <w:lang w:bidi="ar-KW"/>
              </w:rPr>
              <w:t xml:space="preserve"> (</w:t>
            </w:r>
            <w:r w:rsidR="00BD3A2F" w:rsidRPr="00996EA4">
              <w:rPr>
                <w:b/>
                <w:bCs/>
                <w:sz w:val="24"/>
                <w:szCs w:val="24"/>
                <w:lang w:bidi="ar-KW"/>
              </w:rPr>
              <w:t>07504047692</w:t>
            </w:r>
            <w:r w:rsidR="00AD68F9" w:rsidRPr="00996EA4">
              <w:rPr>
                <w:b/>
                <w:bCs/>
                <w:sz w:val="24"/>
                <w:szCs w:val="24"/>
                <w:lang w:bidi="ar-KW"/>
              </w:rPr>
              <w:t>)</w:t>
            </w: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5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 xml:space="preserve">Time (in hours) per week </w:t>
            </w:r>
          </w:p>
        </w:tc>
        <w:tc>
          <w:tcPr>
            <w:tcW w:w="3252" w:type="pct"/>
          </w:tcPr>
          <w:p w:rsidR="008D46A4" w:rsidRPr="00996EA4" w:rsidRDefault="008D46A4" w:rsidP="00806701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For example Theory:    2 </w:t>
            </w:r>
            <w:proofErr w:type="spellStart"/>
            <w:r w:rsidR="00806701">
              <w:rPr>
                <w:b/>
                <w:bCs/>
                <w:sz w:val="24"/>
                <w:szCs w:val="24"/>
                <w:lang w:bidi="ar-KW"/>
              </w:rPr>
              <w:t>hrs</w:t>
            </w:r>
            <w:proofErr w:type="spellEnd"/>
            <w:r w:rsidR="00806701">
              <w:rPr>
                <w:b/>
                <w:bCs/>
                <w:sz w:val="24"/>
                <w:szCs w:val="24"/>
                <w:lang w:bidi="ar-KW"/>
              </w:rPr>
              <w:t xml:space="preserve">        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Practical: 3 </w:t>
            </w:r>
            <w:proofErr w:type="spellStart"/>
            <w:r w:rsidR="00806701">
              <w:rPr>
                <w:b/>
                <w:bCs/>
                <w:sz w:val="24"/>
                <w:szCs w:val="24"/>
                <w:lang w:bidi="ar-KW"/>
              </w:rPr>
              <w:t>hrs</w:t>
            </w:r>
            <w:proofErr w:type="spellEnd"/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                     </w:t>
            </w: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6. </w:t>
            </w:r>
            <w:r w:rsidR="008D46A4" w:rsidRPr="00996EA4">
              <w:rPr>
                <w:b/>
                <w:bCs/>
                <w:sz w:val="24"/>
                <w:szCs w:val="24"/>
                <w:lang w:val="en-US" w:bidi="ar-KW"/>
              </w:rPr>
              <w:t>Office hours</w:t>
            </w:r>
          </w:p>
        </w:tc>
        <w:tc>
          <w:tcPr>
            <w:tcW w:w="3252" w:type="pct"/>
          </w:tcPr>
          <w:p w:rsidR="008D46A4" w:rsidRPr="00996EA4" w:rsidRDefault="00B33B45" w:rsidP="00257761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Available </w:t>
            </w:r>
            <w:r w:rsidR="00257761">
              <w:rPr>
                <w:b/>
                <w:bCs/>
                <w:sz w:val="24"/>
                <w:szCs w:val="24"/>
                <w:lang w:bidi="ar-KW"/>
              </w:rPr>
              <w:t>4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 days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during the week</w:t>
            </w: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7. </w:t>
            </w:r>
            <w:r w:rsidR="008D46A4" w:rsidRPr="00996EA4">
              <w:rPr>
                <w:b/>
                <w:bCs/>
                <w:sz w:val="24"/>
                <w:szCs w:val="24"/>
                <w:lang w:val="en-US" w:bidi="ar-KW"/>
              </w:rPr>
              <w:t>Course code</w:t>
            </w:r>
          </w:p>
        </w:tc>
        <w:tc>
          <w:tcPr>
            <w:tcW w:w="3252" w:type="pct"/>
          </w:tcPr>
          <w:p w:rsidR="008D46A4" w:rsidRPr="00996EA4" w:rsidRDefault="008D46A4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8. </w:t>
            </w:r>
            <w:r w:rsidR="008D46A4"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Teacher's academic profile </w:t>
            </w:r>
          </w:p>
        </w:tc>
        <w:tc>
          <w:tcPr>
            <w:tcW w:w="3252" w:type="pct"/>
          </w:tcPr>
          <w:p w:rsidR="00CF14B7" w:rsidRPr="00996EA4" w:rsidRDefault="004E2FCB" w:rsidP="00257761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1. </w:t>
            </w:r>
            <w:r w:rsidR="00CF14B7" w:rsidRPr="00996EA4">
              <w:rPr>
                <w:b/>
                <w:bCs/>
                <w:sz w:val="24"/>
                <w:szCs w:val="24"/>
                <w:lang w:bidi="ar-KW"/>
              </w:rPr>
              <w:t>PG Diploma in Poultry disease</w:t>
            </w:r>
          </w:p>
          <w:p w:rsidR="005715B2" w:rsidRPr="00996EA4" w:rsidRDefault="005715B2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proofErr w:type="spellStart"/>
            <w:r w:rsidRPr="00996EA4">
              <w:rPr>
                <w:b/>
                <w:bCs/>
                <w:sz w:val="24"/>
                <w:szCs w:val="24"/>
                <w:lang w:bidi="ar-KW"/>
              </w:rPr>
              <w:t>M</w:t>
            </w:r>
            <w:r w:rsidR="003C648C" w:rsidRPr="00996EA4">
              <w:rPr>
                <w:b/>
                <w:bCs/>
                <w:sz w:val="24"/>
                <w:szCs w:val="24"/>
                <w:lang w:bidi="ar-KW"/>
              </w:rPr>
              <w:t>.</w:t>
            </w:r>
            <w:r w:rsidR="00CF14B7" w:rsidRPr="00996EA4">
              <w:rPr>
                <w:b/>
                <w:bCs/>
                <w:sz w:val="24"/>
                <w:szCs w:val="24"/>
                <w:lang w:bidi="ar-KW"/>
              </w:rPr>
              <w:t>Sc</w:t>
            </w:r>
            <w:proofErr w:type="spellEnd"/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 I</w:t>
            </w:r>
            <w:r w:rsidR="00C95AD5" w:rsidRPr="00996EA4">
              <w:rPr>
                <w:b/>
                <w:bCs/>
                <w:sz w:val="24"/>
                <w:szCs w:val="24"/>
                <w:lang w:bidi="ar-KW"/>
              </w:rPr>
              <w:t>n</w:t>
            </w:r>
            <w:r w:rsidR="00BD3A2F" w:rsidRPr="00996EA4">
              <w:rPr>
                <w:b/>
                <w:bCs/>
                <w:sz w:val="24"/>
                <w:szCs w:val="24"/>
                <w:lang w:bidi="ar-KW"/>
              </w:rPr>
              <w:t xml:space="preserve"> Microbiology (2010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>)</w:t>
            </w:r>
          </w:p>
          <w:p w:rsidR="00BD3A2F" w:rsidRDefault="00BD3A2F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>PhD in</w:t>
            </w:r>
            <w:r w:rsidR="00C64776" w:rsidRPr="00996EA4">
              <w:rPr>
                <w:b/>
                <w:bCs/>
                <w:sz w:val="24"/>
                <w:szCs w:val="24"/>
                <w:lang w:bidi="ar-KW"/>
              </w:rPr>
              <w:t xml:space="preserve"> Microbiology</w:t>
            </w:r>
          </w:p>
          <w:p w:rsidR="00257761" w:rsidRDefault="00257761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2. MSc Poultry disease</w:t>
            </w:r>
          </w:p>
          <w:p w:rsidR="00257761" w:rsidRPr="00996EA4" w:rsidRDefault="00257761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3. MSc Poultry disease</w:t>
            </w: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9. </w:t>
            </w:r>
            <w:r w:rsidR="008D46A4" w:rsidRPr="00996EA4">
              <w:rPr>
                <w:b/>
                <w:bCs/>
                <w:sz w:val="24"/>
                <w:szCs w:val="24"/>
                <w:lang w:val="en-US" w:bidi="ar-KW"/>
              </w:rPr>
              <w:t>Keywords</w:t>
            </w:r>
          </w:p>
        </w:tc>
        <w:tc>
          <w:tcPr>
            <w:tcW w:w="3252" w:type="pct"/>
          </w:tcPr>
          <w:p w:rsidR="008D46A4" w:rsidRPr="00996EA4" w:rsidRDefault="00BB3A57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proofErr w:type="gramStart"/>
            <w:r w:rsidRPr="00996EA4">
              <w:rPr>
                <w:b/>
                <w:bCs/>
                <w:sz w:val="24"/>
                <w:szCs w:val="24"/>
                <w:lang w:bidi="ar-KW"/>
              </w:rPr>
              <w:t>poultry</w:t>
            </w:r>
            <w:proofErr w:type="gramEnd"/>
            <w:r w:rsidRPr="00996EA4">
              <w:rPr>
                <w:b/>
                <w:bCs/>
                <w:sz w:val="24"/>
                <w:szCs w:val="24"/>
                <w:lang w:bidi="ar-KW"/>
              </w:rPr>
              <w:t>, disease, prevention and control.</w:t>
            </w:r>
          </w:p>
        </w:tc>
      </w:tr>
      <w:tr w:rsidR="008D46A4" w:rsidRPr="00996EA4" w:rsidTr="00BB7000">
        <w:trPr>
          <w:trHeight w:val="1125"/>
        </w:trPr>
        <w:tc>
          <w:tcPr>
            <w:tcW w:w="5000" w:type="pct"/>
            <w:gridSpan w:val="2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0. 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Course overview:</w:t>
            </w:r>
            <w:r w:rsidR="006766CD"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 </w:t>
            </w:r>
          </w:p>
          <w:p w:rsidR="005933DF" w:rsidRPr="00996EA4" w:rsidRDefault="005933DF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</w:p>
          <w:p w:rsidR="005933DF" w:rsidRPr="00996EA4" w:rsidRDefault="005933DF" w:rsidP="00996EA4">
            <w:pPr>
              <w:ind w:left="90" w:firstLine="720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This lesson is designed to be an introductory lesson that will cover the signs of a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 disease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, ways to detect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disease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and methods to improve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health. It could be used as an intro unit to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 disease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in vet science or introductory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science 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lastRenderedPageBreak/>
              <w:t xml:space="preserve">unit. 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mportance of health and </w:t>
            </w:r>
            <w:r w:rsidR="00BD3A2F"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ease management in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oultry </w:t>
            </w:r>
            <w:r w:rsidR="00BD3A2F"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rm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; Principles of presumptive diagnosis </w:t>
            </w:r>
            <w:r w:rsidR="00BD3A2F"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f disease in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oultry </w:t>
            </w:r>
            <w:r w:rsidR="00BD3A2F"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rms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– holistic and clinical field data; Source of infection; Clinical signs of poultry diseases – definition, classification, meanings and interpretation for presumptive diagnosis of diseases.  Important general and special poultry diseases – definition, causes, pathophysiology, pathogenesis, clinical characteristics</w:t>
            </w:r>
            <w:r w:rsidR="00BD3A2F"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ature of onset, clinical signs, course and severity, physical findings of specimens), mass diagnosis, mass treatment and prognosis.         </w:t>
            </w:r>
          </w:p>
          <w:p w:rsidR="008D46A4" w:rsidRPr="00996EA4" w:rsidRDefault="008D46A4" w:rsidP="00996EA4">
            <w:pPr>
              <w:spacing w:after="0" w:line="240" w:lineRule="auto"/>
              <w:ind w:left="90"/>
              <w:rPr>
                <w:sz w:val="24"/>
                <w:szCs w:val="24"/>
                <w:rtl/>
                <w:lang w:bidi="ar-KW"/>
              </w:rPr>
            </w:pPr>
          </w:p>
        </w:tc>
      </w:tr>
      <w:tr w:rsidR="00FD437F" w:rsidRPr="00996EA4" w:rsidTr="00BB7000">
        <w:trPr>
          <w:trHeight w:val="850"/>
        </w:trPr>
        <w:tc>
          <w:tcPr>
            <w:tcW w:w="5000" w:type="pct"/>
            <w:gridSpan w:val="2"/>
          </w:tcPr>
          <w:p w:rsidR="00FD437F" w:rsidRPr="00996EA4" w:rsidRDefault="00CF5475" w:rsidP="00996EA4">
            <w:pPr>
              <w:spacing w:after="0" w:line="240" w:lineRule="auto"/>
              <w:ind w:left="90"/>
              <w:rPr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lastRenderedPageBreak/>
              <w:t xml:space="preserve">11. </w:t>
            </w:r>
            <w:r w:rsidR="00FD437F" w:rsidRPr="00996EA4">
              <w:rPr>
                <w:b/>
                <w:bCs/>
                <w:sz w:val="24"/>
                <w:szCs w:val="24"/>
                <w:lang w:bidi="ar-KW"/>
              </w:rPr>
              <w:t>Course objective: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identify the signs of a healthy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 farm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assess symptoms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and characteristics of poultry diseases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90"/>
              <w:rPr>
                <w:rStyle w:val="hps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Students to be able to identification of determinants/Risk Factors.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Students to be able to identify sources and transmission of infections.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Easy methods to maintain good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poultry 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health.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Discuss the phases of the clinical examination.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Demonstration of clinical signs of poultry diseases in population level.  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Methods of administration of drugs in mass treatment, and vaccination. </w:t>
            </w:r>
          </w:p>
          <w:p w:rsidR="00FD437F" w:rsidRPr="00996EA4" w:rsidRDefault="00FD437F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u w:val="single"/>
                <w:lang w:bidi="ar-KW"/>
              </w:rPr>
            </w:pPr>
          </w:p>
        </w:tc>
      </w:tr>
      <w:tr w:rsidR="008D46A4" w:rsidRPr="00996EA4" w:rsidTr="00BB7000">
        <w:trPr>
          <w:trHeight w:val="704"/>
        </w:trPr>
        <w:tc>
          <w:tcPr>
            <w:tcW w:w="5000" w:type="pct"/>
            <w:gridSpan w:val="2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2.  </w:t>
            </w:r>
            <w:r w:rsidR="00FE1252" w:rsidRPr="00996EA4">
              <w:rPr>
                <w:b/>
                <w:bCs/>
                <w:sz w:val="24"/>
                <w:szCs w:val="24"/>
                <w:lang w:bidi="ar-KW"/>
              </w:rPr>
              <w:t>Student's obligation</w:t>
            </w:r>
          </w:p>
          <w:p w:rsidR="006C3B09" w:rsidRPr="00996EA4" w:rsidRDefault="00F47871" w:rsidP="00996EA4">
            <w:pPr>
              <w:spacing w:after="0" w:line="240" w:lineRule="auto"/>
              <w:ind w:left="90"/>
              <w:rPr>
                <w:sz w:val="24"/>
                <w:szCs w:val="24"/>
                <w:lang w:bidi="ar-KW"/>
              </w:rPr>
            </w:pPr>
            <w:r w:rsidRPr="00996EA4">
              <w:rPr>
                <w:sz w:val="24"/>
                <w:szCs w:val="24"/>
                <w:lang w:bidi="ar-KW"/>
              </w:rPr>
              <w:t>The</w:t>
            </w:r>
            <w:r w:rsidR="006C3B09" w:rsidRPr="00996EA4">
              <w:rPr>
                <w:sz w:val="24"/>
                <w:szCs w:val="24"/>
                <w:lang w:bidi="ar-KW"/>
              </w:rPr>
              <w:t xml:space="preserve"> students </w:t>
            </w:r>
            <w:r w:rsidRPr="00996EA4">
              <w:rPr>
                <w:sz w:val="24"/>
                <w:szCs w:val="24"/>
                <w:lang w:bidi="ar-KW"/>
              </w:rPr>
              <w:t>should be</w:t>
            </w:r>
            <w:r w:rsidR="006C3B09" w:rsidRPr="00996EA4">
              <w:rPr>
                <w:sz w:val="24"/>
                <w:szCs w:val="24"/>
                <w:lang w:bidi="ar-KW"/>
              </w:rPr>
              <w:t xml:space="preserve"> obligat</w:t>
            </w:r>
            <w:r w:rsidR="00404622" w:rsidRPr="00996EA4">
              <w:rPr>
                <w:sz w:val="24"/>
                <w:szCs w:val="24"/>
                <w:lang w:bidi="ar-KW"/>
              </w:rPr>
              <w:t>ed</w:t>
            </w:r>
            <w:r w:rsidR="006C3B09" w:rsidRPr="00996EA4">
              <w:rPr>
                <w:sz w:val="24"/>
                <w:szCs w:val="24"/>
                <w:lang w:bidi="ar-KW"/>
              </w:rPr>
              <w:t xml:space="preserve"> attendance and completion of all tests, exams,</w:t>
            </w:r>
            <w:r w:rsidR="00964B22" w:rsidRPr="00996EA4">
              <w:rPr>
                <w:sz w:val="24"/>
                <w:szCs w:val="24"/>
                <w:lang w:bidi="ar-KW"/>
              </w:rPr>
              <w:t xml:space="preserve"> quizzes,</w:t>
            </w:r>
            <w:r w:rsidR="006C3B09" w:rsidRPr="00996EA4">
              <w:rPr>
                <w:sz w:val="24"/>
                <w:szCs w:val="24"/>
                <w:lang w:bidi="ar-KW"/>
              </w:rPr>
              <w:t xml:space="preserve"> assignments, reports , essays…</w:t>
            </w:r>
            <w:proofErr w:type="spellStart"/>
            <w:r w:rsidR="006C3B09" w:rsidRPr="00996EA4">
              <w:rPr>
                <w:sz w:val="24"/>
                <w:szCs w:val="24"/>
                <w:lang w:bidi="ar-KW"/>
              </w:rPr>
              <w:t>etc</w:t>
            </w:r>
            <w:proofErr w:type="spellEnd"/>
            <w:r w:rsidR="006C3B09" w:rsidRPr="00996EA4">
              <w:rPr>
                <w:sz w:val="24"/>
                <w:szCs w:val="24"/>
                <w:lang w:bidi="ar-KW"/>
              </w:rPr>
              <w:t xml:space="preserve"> </w:t>
            </w:r>
          </w:p>
          <w:p w:rsidR="00B916A8" w:rsidRPr="00996EA4" w:rsidRDefault="00B916A8" w:rsidP="00996EA4">
            <w:pPr>
              <w:spacing w:after="0" w:line="240" w:lineRule="auto"/>
              <w:ind w:left="90"/>
              <w:rPr>
                <w:sz w:val="24"/>
                <w:szCs w:val="24"/>
                <w:rtl/>
                <w:lang w:bidi="ar-KW"/>
              </w:rPr>
            </w:pPr>
          </w:p>
        </w:tc>
      </w:tr>
      <w:tr w:rsidR="008D46A4" w:rsidRPr="00996EA4" w:rsidTr="00BB7000">
        <w:trPr>
          <w:trHeight w:val="704"/>
        </w:trPr>
        <w:tc>
          <w:tcPr>
            <w:tcW w:w="5000" w:type="pct"/>
            <w:gridSpan w:val="2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3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Forms of teaching</w:t>
            </w:r>
          </w:p>
          <w:p w:rsidR="007F0899" w:rsidRPr="00996EA4" w:rsidRDefault="006B4B65" w:rsidP="00996EA4">
            <w:pPr>
              <w:spacing w:after="0" w:line="240" w:lineRule="auto"/>
              <w:ind w:left="90"/>
              <w:jc w:val="right"/>
              <w:rPr>
                <w:rFonts w:cs="Times New Roman"/>
                <w:sz w:val="24"/>
                <w:szCs w:val="24"/>
                <w:lang w:bidi="ar-KW"/>
              </w:rPr>
            </w:pPr>
            <w:r w:rsidRPr="00996EA4">
              <w:rPr>
                <w:rFonts w:cs="Times New Roman"/>
                <w:sz w:val="24"/>
                <w:szCs w:val="24"/>
                <w:lang w:bidi="ar-KW"/>
              </w:rPr>
              <w:t xml:space="preserve">1- </w:t>
            </w:r>
            <w:r w:rsidR="004D7644" w:rsidRPr="00996EA4">
              <w:rPr>
                <w:rFonts w:cs="Times New Roman"/>
                <w:sz w:val="24"/>
                <w:szCs w:val="24"/>
                <w:lang w:bidi="ar-KW"/>
              </w:rPr>
              <w:t>PowerPoint</w:t>
            </w:r>
            <w:r w:rsidRPr="00996EA4">
              <w:rPr>
                <w:rFonts w:cs="Times New Roman"/>
                <w:sz w:val="24"/>
                <w:szCs w:val="24"/>
                <w:lang w:bidi="ar-KW"/>
              </w:rPr>
              <w:t>.</w:t>
            </w:r>
          </w:p>
          <w:p w:rsidR="006B4B65" w:rsidRPr="00996EA4" w:rsidRDefault="006B4B65" w:rsidP="00996EA4">
            <w:pPr>
              <w:spacing w:after="0" w:line="240" w:lineRule="auto"/>
              <w:ind w:left="90"/>
              <w:jc w:val="right"/>
              <w:rPr>
                <w:rFonts w:cs="Times New Roman"/>
                <w:sz w:val="24"/>
                <w:szCs w:val="24"/>
                <w:lang w:bidi="ar-KW"/>
              </w:rPr>
            </w:pPr>
            <w:r w:rsidRPr="00996EA4">
              <w:rPr>
                <w:rFonts w:cs="Times New Roman"/>
                <w:sz w:val="24"/>
                <w:szCs w:val="24"/>
                <w:lang w:bidi="ar-KW"/>
              </w:rPr>
              <w:t>2- Whiteboard.</w:t>
            </w:r>
          </w:p>
          <w:p w:rsidR="006B4B65" w:rsidRPr="00996EA4" w:rsidRDefault="006B4B65" w:rsidP="00996EA4">
            <w:pPr>
              <w:spacing w:after="0" w:line="240" w:lineRule="auto"/>
              <w:ind w:left="90"/>
              <w:jc w:val="right"/>
              <w:rPr>
                <w:rFonts w:cs="Times New Roman"/>
                <w:sz w:val="24"/>
                <w:szCs w:val="24"/>
                <w:lang w:bidi="ar-KW"/>
              </w:rPr>
            </w:pPr>
            <w:r w:rsidRPr="00996EA4">
              <w:rPr>
                <w:rFonts w:cs="Times New Roman"/>
                <w:sz w:val="24"/>
                <w:szCs w:val="24"/>
                <w:lang w:bidi="ar-KW"/>
              </w:rPr>
              <w:t>3- Pictures.</w:t>
            </w:r>
          </w:p>
          <w:p w:rsidR="006B4B65" w:rsidRPr="00996EA4" w:rsidRDefault="006B4B65" w:rsidP="00996EA4">
            <w:pPr>
              <w:spacing w:after="0" w:line="240" w:lineRule="auto"/>
              <w:ind w:left="90"/>
              <w:jc w:val="right"/>
              <w:rPr>
                <w:rFonts w:cs="Times New Roman"/>
                <w:sz w:val="24"/>
                <w:szCs w:val="24"/>
                <w:lang w:bidi="ar-KW"/>
              </w:rPr>
            </w:pPr>
            <w:r w:rsidRPr="00996EA4">
              <w:rPr>
                <w:rFonts w:cs="Times New Roman"/>
                <w:sz w:val="24"/>
                <w:szCs w:val="24"/>
                <w:lang w:bidi="ar-KW"/>
              </w:rPr>
              <w:t xml:space="preserve"> 4- video</w:t>
            </w:r>
          </w:p>
          <w:p w:rsidR="003274E5" w:rsidRPr="00996EA4" w:rsidRDefault="003274E5" w:rsidP="00996EA4">
            <w:pPr>
              <w:spacing w:after="0" w:line="240" w:lineRule="auto"/>
              <w:ind w:left="90"/>
              <w:jc w:val="right"/>
              <w:rPr>
                <w:sz w:val="24"/>
                <w:szCs w:val="24"/>
                <w:rtl/>
                <w:lang w:val="en-US" w:bidi="ar-KW"/>
              </w:rPr>
            </w:pPr>
            <w:r w:rsidRPr="00996EA4">
              <w:rPr>
                <w:rFonts w:cs="Times New Roman"/>
                <w:sz w:val="24"/>
                <w:szCs w:val="24"/>
                <w:lang w:bidi="ar-KW"/>
              </w:rPr>
              <w:t>5. field visit</w:t>
            </w:r>
          </w:p>
        </w:tc>
      </w:tr>
      <w:tr w:rsidR="008D46A4" w:rsidRPr="00996EA4" w:rsidTr="00BB7000">
        <w:trPr>
          <w:trHeight w:val="704"/>
        </w:trPr>
        <w:tc>
          <w:tcPr>
            <w:tcW w:w="5000" w:type="pct"/>
            <w:gridSpan w:val="2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4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Assessment scheme</w:t>
            </w:r>
          </w:p>
          <w:p w:rsidR="00107148" w:rsidRPr="00996EA4" w:rsidRDefault="00107148" w:rsidP="00996EA4">
            <w:pPr>
              <w:numPr>
                <w:ilvl w:val="0"/>
                <w:numId w:val="14"/>
              </w:numPr>
              <w:ind w:left="90" w:firstLine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>Examinations:-</w:t>
            </w:r>
          </w:p>
          <w:p w:rsidR="00107148" w:rsidRPr="00996EA4" w:rsidRDefault="00107148" w:rsidP="00996EA4">
            <w:pPr>
              <w:numPr>
                <w:ilvl w:val="0"/>
                <w:numId w:val="13"/>
              </w:numPr>
              <w:ind w:left="90" w:firstLine="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1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IQ"/>
              </w:rPr>
              <w:t>st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exam. After 5 lectures</w:t>
            </w:r>
          </w:p>
          <w:p w:rsidR="00107148" w:rsidRPr="00996EA4" w:rsidRDefault="00107148" w:rsidP="00996EA4">
            <w:pPr>
              <w:numPr>
                <w:ilvl w:val="0"/>
                <w:numId w:val="13"/>
              </w:numPr>
              <w:ind w:left="90" w:firstLine="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2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IQ"/>
              </w:rPr>
              <w:t>nd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exam. After 10 lectures</w:t>
            </w:r>
          </w:p>
          <w:p w:rsidR="00107148" w:rsidRPr="00996EA4" w:rsidRDefault="00107148" w:rsidP="00996EA4">
            <w:pPr>
              <w:ind w:left="9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bidi="ar-IQ"/>
              </w:rPr>
            </w:pP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bidi="ar-IQ"/>
              </w:rPr>
              <w:t>Mark Distribution</w:t>
            </w:r>
          </w:p>
          <w:p w:rsidR="00107148" w:rsidRPr="00996EA4" w:rsidRDefault="00107148" w:rsidP="00996EA4">
            <w:pPr>
              <w:ind w:left="9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onthly Exam 40 %( Theoretical 25%</w:t>
            </w:r>
            <w:r w:rsidR="009A7EFC"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5% quiz)</w:t>
            </w: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+ Practical 15%) + </w:t>
            </w:r>
          </w:p>
          <w:p w:rsidR="00107148" w:rsidRPr="00996EA4" w:rsidRDefault="00107148" w:rsidP="00996EA4">
            <w:pPr>
              <w:ind w:left="9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Final Exam 60% (Theoretical 40% + Practical 20%) = Final</w:t>
            </w:r>
          </w:p>
          <w:p w:rsidR="00107148" w:rsidRPr="00996EA4" w:rsidRDefault="00107148" w:rsidP="00996EA4">
            <w:pPr>
              <w:ind w:left="9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Mark 100%. </w:t>
            </w:r>
          </w:p>
          <w:p w:rsidR="000F2337" w:rsidRPr="00996EA4" w:rsidRDefault="000F2337" w:rsidP="00996EA4">
            <w:pPr>
              <w:spacing w:after="0" w:line="240" w:lineRule="auto"/>
              <w:ind w:left="90"/>
              <w:jc w:val="right"/>
              <w:rPr>
                <w:sz w:val="24"/>
                <w:szCs w:val="24"/>
                <w:rtl/>
                <w:lang w:val="en-US" w:bidi="ar-KW"/>
              </w:rPr>
            </w:pPr>
          </w:p>
        </w:tc>
      </w:tr>
      <w:tr w:rsidR="008D46A4" w:rsidRPr="00996EA4" w:rsidTr="00BB7000">
        <w:trPr>
          <w:trHeight w:val="704"/>
        </w:trPr>
        <w:tc>
          <w:tcPr>
            <w:tcW w:w="5000" w:type="pct"/>
            <w:gridSpan w:val="2"/>
          </w:tcPr>
          <w:p w:rsidR="00FD437F" w:rsidRPr="00996EA4" w:rsidRDefault="00CF5475" w:rsidP="00996EA4">
            <w:pPr>
              <w:spacing w:after="0" w:line="240" w:lineRule="auto"/>
              <w:ind w:left="90"/>
              <w:rPr>
                <w:sz w:val="24"/>
                <w:szCs w:val="24"/>
                <w:rtl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lastRenderedPageBreak/>
              <w:t xml:space="preserve">15. </w:t>
            </w:r>
            <w:r w:rsidR="00001B33" w:rsidRPr="00996EA4">
              <w:rPr>
                <w:b/>
                <w:bCs/>
                <w:sz w:val="24"/>
                <w:szCs w:val="24"/>
                <w:lang w:bidi="ar-KW"/>
              </w:rPr>
              <w:t>Student learning outcome:</w:t>
            </w:r>
          </w:p>
          <w:p w:rsidR="00936F73" w:rsidRPr="00996EA4" w:rsidRDefault="00936F73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assess symptoms and characteristics of </w:t>
            </w:r>
            <w:r w:rsidR="003274E5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 diseases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936F73" w:rsidRPr="00996EA4" w:rsidRDefault="00936F73" w:rsidP="00996EA4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90"/>
              <w:rPr>
                <w:rStyle w:val="hps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Students to be able to identification of determinants/Risk Factors.</w:t>
            </w:r>
          </w:p>
          <w:p w:rsidR="00936F73" w:rsidRPr="00996EA4" w:rsidRDefault="00936F73" w:rsidP="00996EA4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90"/>
              <w:rPr>
                <w:rStyle w:val="hps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Students to be able to managing the animal field in best</w:t>
            </w:r>
            <w:r w:rsidR="00D452E4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hygienic methods to prevent disease outbreak and able to administration drugs and vaccines. </w:t>
            </w:r>
          </w:p>
          <w:p w:rsidR="007F0899" w:rsidRPr="00996EA4" w:rsidRDefault="00FD437F" w:rsidP="00996EA4">
            <w:pPr>
              <w:spacing w:after="0" w:line="240" w:lineRule="auto"/>
              <w:ind w:left="90"/>
              <w:rPr>
                <w:sz w:val="24"/>
                <w:szCs w:val="24"/>
                <w:rtl/>
                <w:lang w:val="en-US" w:bidi="ar-KW"/>
              </w:rPr>
            </w:pPr>
            <w:r w:rsidRPr="00996EA4">
              <w:rPr>
                <w:rFonts w:hint="cs"/>
                <w:sz w:val="24"/>
                <w:szCs w:val="24"/>
                <w:rtl/>
                <w:lang w:val="en-US" w:bidi="ar-KW"/>
              </w:rPr>
              <w:t xml:space="preserve"> </w:t>
            </w:r>
          </w:p>
        </w:tc>
      </w:tr>
      <w:tr w:rsidR="008D46A4" w:rsidRPr="00996EA4" w:rsidTr="00BB7000">
        <w:tc>
          <w:tcPr>
            <w:tcW w:w="5000" w:type="pct"/>
            <w:gridSpan w:val="2"/>
          </w:tcPr>
          <w:p w:rsidR="00001B33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6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Course Reading List and References</w:t>
            </w:r>
            <w:r w:rsidR="008D46A4" w:rsidRPr="00996EA4">
              <w:rPr>
                <w:b/>
                <w:bCs/>
                <w:sz w:val="24"/>
                <w:szCs w:val="24"/>
                <w:rtl/>
                <w:lang w:bidi="ar-KW"/>
              </w:rPr>
              <w:t>‌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:</w:t>
            </w:r>
          </w:p>
          <w:p w:rsidR="00BB7000" w:rsidRPr="00996EA4" w:rsidRDefault="00BB7000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1: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Blood</w:t>
            </w:r>
            <w:proofErr w:type="gram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,C.D</w:t>
            </w:r>
            <w:proofErr w:type="spellEnd"/>
            <w:proofErr w:type="gramEnd"/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and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Radostit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, M,O</w:t>
            </w:r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(1989). Veterinary medicine. 7th edition.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2: Grist A. poultry inspection (2006). 2nd edition Nottingham. University press.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3: The Merck Veterinary Manual (2010).Tenth edition. RAHWA Y.N.J. USA.  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4: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Buncic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S. (2006). Integrated food safety and veterinary public health, 1st edition, Cromwell Press, Trowbridge.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5: WARRISS P.D. (2000) Meat science An Introductory Text.  1st edition,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Biddle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Ltd, Guildford and King’s Lynn.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6: William,</w:t>
            </w:r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G.</w:t>
            </w:r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Rebhum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and Chuck,</w:t>
            </w:r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Guard</w:t>
            </w:r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(1995). Diseases of Dairy Cattle. LIPPINCOTT WILLIAMS &amp; WILKINS.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7:B.W.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Calnek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, H. John, B and L, R.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Mcdougald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(1997). Diseases of Poultry. MOSBY- WOLFE. </w:t>
            </w:r>
          </w:p>
          <w:p w:rsidR="009B1E3A" w:rsidRPr="00996EA4" w:rsidRDefault="009B1E3A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</w:p>
        </w:tc>
      </w:tr>
      <w:tr w:rsidR="004A5776" w:rsidRPr="00996EA4" w:rsidTr="00BB7000">
        <w:trPr>
          <w:trHeight w:val="685"/>
        </w:trPr>
        <w:tc>
          <w:tcPr>
            <w:tcW w:w="5000" w:type="pct"/>
            <w:gridSpan w:val="2"/>
            <w:tcBorders>
              <w:bottom w:val="single" w:sz="8" w:space="0" w:color="auto"/>
            </w:tcBorders>
          </w:tcPr>
          <w:p w:rsidR="004A5776" w:rsidRPr="00996EA4" w:rsidRDefault="004A5776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rtl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7. The </w:t>
            </w:r>
            <w:r w:rsidR="00996EA4">
              <w:rPr>
                <w:b/>
                <w:bCs/>
                <w:sz w:val="24"/>
                <w:szCs w:val="24"/>
                <w:lang w:bidi="ar-KW"/>
              </w:rPr>
              <w:t xml:space="preserve">Theoretical 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>Topics:</w:t>
            </w:r>
            <w:r w:rsidR="009B1E3A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r w:rsidR="009B1E3A" w:rsidRPr="00996EA4">
              <w:rPr>
                <w:rStyle w:val="hps"/>
                <w:rFonts w:ascii="Times New Roman" w:hAnsi="Times New Roman" w:cs="Times New Roman"/>
                <w:b/>
                <w:bCs/>
                <w:sz w:val="24"/>
                <w:szCs w:val="24"/>
              </w:rPr>
              <w:t>Weekly</w:t>
            </w:r>
            <w:r w:rsidR="009B1E3A" w:rsidRPr="00996EA4">
              <w:rPr>
                <w:rStyle w:val="shorttext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B1E3A" w:rsidRPr="00996EA4">
              <w:rPr>
                <w:rStyle w:val="hps"/>
                <w:rFonts w:ascii="Times New Roman" w:hAnsi="Times New Roman" w:cs="Times New Roman"/>
                <w:b/>
                <w:bCs/>
                <w:sz w:val="24"/>
                <w:szCs w:val="24"/>
              </w:rPr>
              <w:t>Lectures</w:t>
            </w:r>
            <w:r w:rsidR="009B1E3A" w:rsidRPr="00996EA4">
              <w:rPr>
                <w:rStyle w:val="shorttext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B1E3A" w:rsidRPr="00996EA4">
              <w:rPr>
                <w:rStyle w:val="hps"/>
                <w:rFonts w:ascii="Times New Roman" w:hAnsi="Times New Roman" w:cs="Times New Roman"/>
                <w:b/>
                <w:bCs/>
                <w:sz w:val="24"/>
                <w:szCs w:val="24"/>
              </w:rPr>
              <w:t>schedule</w:t>
            </w:r>
          </w:p>
        </w:tc>
      </w:tr>
    </w:tbl>
    <w:tbl>
      <w:tblPr>
        <w:bidiVisual/>
        <w:tblW w:w="8095" w:type="dxa"/>
        <w:jc w:val="center"/>
        <w:tblInd w:w="3482" w:type="dxa"/>
        <w:tblBorders>
          <w:top w:val="single" w:sz="4" w:space="0" w:color="FF9933"/>
          <w:left w:val="single" w:sz="4" w:space="0" w:color="FF9933"/>
          <w:bottom w:val="single" w:sz="4" w:space="0" w:color="FF9933"/>
          <w:right w:val="single" w:sz="4" w:space="0" w:color="FF9933"/>
          <w:insideH w:val="single" w:sz="4" w:space="0" w:color="FF9933"/>
          <w:insideV w:val="single" w:sz="4" w:space="0" w:color="FF9933"/>
        </w:tblBorders>
        <w:tblLook w:val="01E0" w:firstRow="1" w:lastRow="1" w:firstColumn="1" w:lastColumn="1" w:noHBand="0" w:noVBand="0"/>
      </w:tblPr>
      <w:tblGrid>
        <w:gridCol w:w="382"/>
        <w:gridCol w:w="5646"/>
        <w:gridCol w:w="1475"/>
        <w:gridCol w:w="592"/>
      </w:tblGrid>
      <w:tr w:rsidR="004A5776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996EA4" w:rsidRDefault="004A5776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996EA4" w:rsidRDefault="004A5776" w:rsidP="00996EA4">
            <w:pPr>
              <w:ind w:left="90"/>
              <w:jc w:val="center"/>
              <w:rPr>
                <w:rFonts w:ascii="Arial" w:hAnsi="Arial"/>
                <w:b/>
                <w:bCs/>
                <w:i/>
                <w:i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i/>
                <w:iCs/>
                <w:sz w:val="24"/>
                <w:szCs w:val="24"/>
                <w:lang w:bidi="ar-IQ"/>
              </w:rPr>
              <w:t>subject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996EA4" w:rsidRDefault="009B1E3A" w:rsidP="00996EA4">
            <w:pPr>
              <w:ind w:left="90"/>
              <w:jc w:val="center"/>
              <w:rPr>
                <w:rFonts w:ascii="Arial" w:hAnsi="Arial"/>
                <w:b/>
                <w:bCs/>
                <w:i/>
                <w:i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i/>
                <w:iCs/>
                <w:sz w:val="24"/>
                <w:szCs w:val="24"/>
                <w:lang w:bidi="ar-IQ"/>
              </w:rPr>
              <w:t>W</w:t>
            </w:r>
            <w:r w:rsidR="004A5776" w:rsidRPr="00996EA4">
              <w:rPr>
                <w:rFonts w:ascii="Arial" w:hAnsi="Arial"/>
                <w:b/>
                <w:bCs/>
                <w:i/>
                <w:iCs/>
                <w:sz w:val="24"/>
                <w:szCs w:val="24"/>
                <w:lang w:bidi="ar-IQ"/>
              </w:rPr>
              <w:t>eeks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996EA4" w:rsidRDefault="004A5776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</w:tr>
      <w:tr w:rsidR="003274E5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4E5" w:rsidRPr="00996EA4" w:rsidRDefault="003274E5" w:rsidP="00996EA4">
            <w:p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74E5" w:rsidRPr="00996EA4" w:rsidRDefault="00123803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Interoduction</w:t>
            </w:r>
            <w:proofErr w:type="spellEnd"/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4E5" w:rsidRPr="00996EA4" w:rsidRDefault="003274E5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st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4E5" w:rsidRPr="00996EA4" w:rsidRDefault="003274E5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</w:t>
            </w:r>
          </w:p>
        </w:tc>
      </w:tr>
      <w:tr w:rsidR="00123803" w:rsidRPr="00996EA4" w:rsidTr="009B1E3A">
        <w:trPr>
          <w:trHeight w:val="740"/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sz w:val="24"/>
                <w:szCs w:val="24"/>
                <w:rtl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3803" w:rsidRPr="00996EA4" w:rsidRDefault="00123803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Biosecurity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2nd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2</w:t>
            </w:r>
          </w:p>
        </w:tc>
      </w:tr>
      <w:tr w:rsidR="00123803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rtl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3803" w:rsidRPr="00996EA4" w:rsidRDefault="00123803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Newcastle Disease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3rd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3</w:t>
            </w:r>
          </w:p>
        </w:tc>
      </w:tr>
      <w:tr w:rsidR="00123803" w:rsidRPr="00996EA4" w:rsidTr="009B1E3A">
        <w:trPr>
          <w:trHeight w:val="146"/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right"/>
              <w:rPr>
                <w:sz w:val="24"/>
                <w:szCs w:val="24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3803" w:rsidRPr="00996EA4" w:rsidRDefault="00123803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Avian Influenza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4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4</w:t>
            </w:r>
          </w:p>
        </w:tc>
      </w:tr>
      <w:tr w:rsidR="00123803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Infectious Bronchitis,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5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5</w:t>
            </w:r>
          </w:p>
        </w:tc>
      </w:tr>
      <w:tr w:rsidR="00123803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 w:righ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Infectious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Bursal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 Disease, </w:t>
            </w:r>
          </w:p>
          <w:p w:rsidR="00123803" w:rsidRPr="00996EA4" w:rsidRDefault="00123803" w:rsidP="00996EA4">
            <w:pPr>
              <w:ind w:left="90" w:right="360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Inclusion Body Hepati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6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6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 w:righ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Exam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7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7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Fowl Pox </w:t>
            </w:r>
          </w:p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Marek'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 Disease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8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8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Infectious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Larngotrechiti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 ILT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9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9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Escherichia coli or CRD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0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0</w:t>
            </w:r>
          </w:p>
        </w:tc>
      </w:tr>
      <w:tr w:rsidR="004A6C0B" w:rsidRPr="00996EA4" w:rsidTr="009B1E3A">
        <w:trPr>
          <w:trHeight w:val="674"/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color w:val="FF0000"/>
                <w:sz w:val="24"/>
                <w:szCs w:val="24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Fowl Cholera, 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1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1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color w:val="FF0000"/>
                <w:sz w:val="24"/>
                <w:szCs w:val="24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Fowl Typhoid, 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Coryza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,  S.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Pullorum</w:t>
            </w:r>
            <w:proofErr w:type="spellEnd"/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2</w:t>
            </w:r>
            <w:r w:rsidRPr="00996EA4">
              <w:rPr>
                <w:rFonts w:ascii="Arial" w:hAnsi="Arial"/>
                <w:b/>
                <w:bCs/>
                <w:sz w:val="24"/>
                <w:szCs w:val="24"/>
                <w:vertAlign w:val="superscript"/>
                <w:lang w:bidi="ar-IQ"/>
              </w:rPr>
              <w:t>th</w:t>
            </w: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 xml:space="preserve">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2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color w:val="FF0000"/>
                <w:sz w:val="24"/>
                <w:szCs w:val="24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 Exam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3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3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both"/>
              <w:rPr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Mycoplasma,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4</w:t>
            </w:r>
            <w:r w:rsidRPr="00996EA4">
              <w:rPr>
                <w:rFonts w:ascii="Arial" w:hAnsi="Arial"/>
                <w:b/>
                <w:bCs/>
                <w:sz w:val="24"/>
                <w:szCs w:val="24"/>
                <w:vertAlign w:val="superscript"/>
                <w:lang w:bidi="ar-IQ"/>
              </w:rPr>
              <w:t>th</w:t>
            </w: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 xml:space="preserve">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4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rtl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spacing w:line="240" w:lineRule="auto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Coccidiosi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, Parasitic diseases 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5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5</w:t>
            </w:r>
          </w:p>
        </w:tc>
      </w:tr>
    </w:tbl>
    <w:tbl>
      <w:tblPr>
        <w:tblW w:w="10863" w:type="dxa"/>
        <w:tblInd w:w="-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6"/>
        <w:gridCol w:w="236"/>
        <w:gridCol w:w="10391"/>
      </w:tblGrid>
      <w:tr w:rsidR="00996EA4" w:rsidRPr="00996EA4" w:rsidTr="00996EA4">
        <w:trPr>
          <w:trHeight w:val="150"/>
        </w:trPr>
        <w:tc>
          <w:tcPr>
            <w:tcW w:w="236" w:type="dxa"/>
          </w:tcPr>
          <w:p w:rsidR="00996EA4" w:rsidRDefault="00996EA4" w:rsidP="00996EA4">
            <w:pPr>
              <w:spacing w:before="100" w:beforeAutospacing="1" w:after="100" w:afterAutospacing="1" w:line="240" w:lineRule="auto"/>
              <w:ind w:left="9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:rsidR="00996EA4" w:rsidRDefault="00996EA4" w:rsidP="00996EA4">
            <w:pPr>
              <w:spacing w:before="100" w:beforeAutospacing="1" w:after="100" w:afterAutospacing="1" w:line="240" w:lineRule="auto"/>
              <w:ind w:left="9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391" w:type="dxa"/>
          </w:tcPr>
          <w:p w:rsidR="00996EA4" w:rsidRPr="009B1E3A" w:rsidRDefault="00996EA4" w:rsidP="00996EA4">
            <w:pPr>
              <w:spacing w:before="100" w:beforeAutospacing="1" w:after="100" w:afterAutospacing="1" w:line="240" w:lineRule="auto"/>
              <w:ind w:left="9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9B1E3A">
              <w:rPr>
                <w:b/>
                <w:bCs/>
                <w:sz w:val="32"/>
                <w:szCs w:val="32"/>
                <w:lang w:bidi="ar-KW"/>
              </w:rPr>
              <w:t>The Practical Topics:</w:t>
            </w:r>
          </w:p>
          <w:p w:rsidR="00996EA4" w:rsidRPr="00996EA4" w:rsidRDefault="00996EA4" w:rsidP="00996EA4">
            <w:pPr>
              <w:pStyle w:val="style1"/>
              <w:shd w:val="clear" w:color="auto" w:fill="FFFFFF"/>
              <w:spacing w:line="360" w:lineRule="auto"/>
              <w:ind w:left="90"/>
              <w:jc w:val="both"/>
              <w:rPr>
                <w:rFonts w:asciiTheme="majorBidi" w:eastAsiaTheme="minorHAnsi" w:hAnsiTheme="majorBidi" w:cstheme="majorBidi"/>
              </w:rPr>
            </w:pPr>
            <w:r w:rsidRPr="00996EA4">
              <w:rPr>
                <w:rFonts w:asciiTheme="majorBidi" w:hAnsiTheme="majorBidi" w:cstheme="majorBidi"/>
              </w:rPr>
              <w:t>1-General Introduction of poultry diseases and Examination Form. Information about poultry diseases and history taking</w:t>
            </w:r>
            <w:r>
              <w:rPr>
                <w:rFonts w:asciiTheme="majorBidi" w:hAnsiTheme="majorBidi" w:cstheme="majorBidi"/>
              </w:rPr>
              <w:br/>
              <w:t xml:space="preserve"> </w:t>
            </w:r>
            <w:r w:rsidRPr="00996EA4">
              <w:rPr>
                <w:rFonts w:asciiTheme="majorBidi" w:hAnsiTheme="majorBidi" w:cstheme="majorBidi"/>
              </w:rPr>
              <w:t>2- General Clinical signs of poultry diseases To understand the general clinical signs of diseases</w:t>
            </w:r>
            <w:r w:rsidRPr="00996EA4">
              <w:rPr>
                <w:rFonts w:asciiTheme="majorBidi" w:eastAsiaTheme="minorHAnsi" w:hAnsiTheme="majorBidi" w:cstheme="majorBidi"/>
              </w:rPr>
              <w:t xml:space="preserve">     </w:t>
            </w:r>
          </w:p>
          <w:p w:rsidR="00996EA4" w:rsidRPr="00996EA4" w:rsidRDefault="00996EA4" w:rsidP="00996EA4">
            <w:pPr>
              <w:pStyle w:val="style1"/>
              <w:shd w:val="clear" w:color="auto" w:fill="FFFFFF"/>
              <w:spacing w:line="360" w:lineRule="auto"/>
              <w:ind w:left="90"/>
              <w:jc w:val="both"/>
              <w:rPr>
                <w:rFonts w:asciiTheme="majorBidi" w:hAnsiTheme="majorBidi" w:cstheme="majorBidi"/>
              </w:rPr>
            </w:pPr>
            <w:r w:rsidRPr="00996EA4">
              <w:rPr>
                <w:rFonts w:asciiTheme="majorBidi" w:eastAsiaTheme="minorHAnsi" w:hAnsiTheme="majorBidi" w:cstheme="majorBidi"/>
              </w:rPr>
              <w:t xml:space="preserve">3- </w:t>
            </w:r>
            <w:r w:rsidRPr="00996EA4">
              <w:rPr>
                <w:rFonts w:asciiTheme="majorBidi" w:hAnsiTheme="majorBidi" w:cstheme="majorBidi"/>
              </w:rPr>
              <w:t xml:space="preserve">General external examination of bird Methods of examination of body parts , </w:t>
            </w:r>
          </w:p>
          <w:p w:rsidR="00996EA4" w:rsidRPr="00996EA4" w:rsidRDefault="00996EA4" w:rsidP="00996EA4">
            <w:pPr>
              <w:pStyle w:val="style1"/>
              <w:shd w:val="clear" w:color="auto" w:fill="FFFFFF"/>
              <w:spacing w:line="360" w:lineRule="auto"/>
              <w:ind w:left="90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96EA4">
              <w:rPr>
                <w:rFonts w:asciiTheme="majorBidi" w:hAnsiTheme="majorBidi" w:cstheme="majorBidi"/>
                <w:b/>
                <w:bCs/>
              </w:rPr>
              <w:t xml:space="preserve">4: </w:t>
            </w:r>
            <w:r w:rsidRPr="00996EA4">
              <w:rPr>
                <w:rFonts w:asciiTheme="majorBidi" w:hAnsiTheme="majorBidi" w:cstheme="majorBidi"/>
              </w:rPr>
              <w:t>Postmortem examination of bird Explain the steps of  postmortem examination and sings of diseases in any part o</w:t>
            </w:r>
            <w:r w:rsidRPr="00996EA4">
              <w:rPr>
                <w:rFonts w:asciiTheme="majorBidi" w:hAnsiTheme="majorBidi" w:cstheme="majorBidi"/>
                <w:b/>
                <w:bCs/>
              </w:rPr>
              <w:t>f bird</w:t>
            </w:r>
          </w:p>
          <w:p w:rsidR="00996EA4" w:rsidRPr="00996EA4" w:rsidRDefault="00996EA4" w:rsidP="00996EA4">
            <w:pPr>
              <w:ind w:left="9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 xml:space="preserve">5: Sensitivity test, Understanding the methods and importance of sensitivity test 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hAnsiTheme="majorBidi" w:cstheme="majorBidi"/>
                <w:sz w:val="24"/>
                <w:szCs w:val="24"/>
              </w:rPr>
            </w:pP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6: </w:t>
            </w: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Visit to central Veterinary Laboratory, Understanding the main testes performed for diagnosis of poultry diseases</w:t>
            </w: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</w:rPr>
              <w:t>7:</w:t>
            </w: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Main different diseases in poultry with main clinical signs and postmortem lesions , Introduce the  main signs of poultry diseases</w:t>
            </w:r>
          </w:p>
          <w:p w:rsidR="00996EA4" w:rsidRPr="00996EA4" w:rsidRDefault="00996EA4" w:rsidP="00996EA4">
            <w:pPr>
              <w:ind w:left="90"/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:</w:t>
            </w:r>
            <w:r w:rsidRPr="00996E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How to collecting the sample from the poultry, identify the collecting of the sample and taking the blood from the poultry</w:t>
            </w: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br/>
            </w: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9: </w:t>
            </w:r>
            <w:bookmarkStart w:id="1" w:name="OLE_LINK38"/>
            <w:bookmarkStart w:id="2" w:name="OLE_LINK39"/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Vaccination method  in poultry, Discuss the vaccination method in the farm of poultry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10</w:t>
            </w:r>
            <w:bookmarkEnd w:id="1"/>
            <w:bookmarkEnd w:id="2"/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 xml:space="preserve">: General clinical signs , post mortem lesion and treatment of some bacterial diseases , 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 xml:space="preserve">11: General clinical signs , post mortem lesion and treatment of some viral diseases 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12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:</w:t>
            </w:r>
            <w:r w:rsidRPr="00996E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igestive system: Parts of digestive tracts in ruminant and study their functions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lastRenderedPageBreak/>
              <w:t>13: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Blood collection from the birds.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14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:</w:t>
            </w:r>
            <w:r w:rsidRPr="00996E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Laboratory examination for poultry diseases. </w:t>
            </w:r>
          </w:p>
        </w:tc>
      </w:tr>
    </w:tbl>
    <w:tbl>
      <w:tblPr>
        <w:bidiVisual/>
        <w:tblW w:w="8095" w:type="dxa"/>
        <w:jc w:val="center"/>
        <w:tblInd w:w="3482" w:type="dxa"/>
        <w:tblBorders>
          <w:top w:val="single" w:sz="4" w:space="0" w:color="FF9933"/>
          <w:left w:val="single" w:sz="4" w:space="0" w:color="FF9933"/>
          <w:bottom w:val="single" w:sz="4" w:space="0" w:color="FF9933"/>
          <w:right w:val="single" w:sz="4" w:space="0" w:color="FF9933"/>
          <w:insideH w:val="single" w:sz="4" w:space="0" w:color="FF9933"/>
          <w:insideV w:val="single" w:sz="4" w:space="0" w:color="FF9933"/>
        </w:tblBorders>
        <w:tblLook w:val="01E0" w:firstRow="1" w:lastRow="1" w:firstColumn="1" w:lastColumn="1" w:noHBand="0" w:noVBand="0"/>
      </w:tblPr>
      <w:tblGrid>
        <w:gridCol w:w="8095"/>
      </w:tblGrid>
      <w:tr w:rsidR="00C64776" w:rsidRPr="00996EA4" w:rsidTr="00491547">
        <w:trPr>
          <w:jc w:val="center"/>
        </w:trPr>
        <w:tc>
          <w:tcPr>
            <w:tcW w:w="8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6EA4" w:rsidRPr="00996EA4" w:rsidRDefault="00996EA4" w:rsidP="009B1E3A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</w:tr>
    </w:tbl>
    <w:tbl>
      <w:tblPr>
        <w:tblW w:w="90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93"/>
      </w:tblGrid>
      <w:tr w:rsidR="008D46A4" w:rsidRPr="00996EA4" w:rsidTr="000144CC">
        <w:trPr>
          <w:trHeight w:val="732"/>
        </w:trPr>
        <w:tc>
          <w:tcPr>
            <w:tcW w:w="9093" w:type="dxa"/>
          </w:tcPr>
          <w:p w:rsidR="008D46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>1</w:t>
            </w:r>
            <w:r w:rsidR="00541295" w:rsidRPr="00996EA4">
              <w:rPr>
                <w:b/>
                <w:bCs/>
                <w:sz w:val="24"/>
                <w:szCs w:val="24"/>
                <w:lang w:bidi="ar-KW"/>
              </w:rPr>
              <w:t>8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Examinations:</w:t>
            </w:r>
          </w:p>
          <w:p w:rsidR="001D16BC" w:rsidRPr="00D7303E" w:rsidRDefault="001D16BC" w:rsidP="001D16BC">
            <w:pPr>
              <w:ind w:left="540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A.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  <w:t xml:space="preserve">Theoretical  example </w:t>
            </w:r>
            <w:r w:rsidRPr="00D7303E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  <w:t xml:space="preserve"> questions:-</w:t>
            </w:r>
          </w:p>
          <w:p w:rsidR="001D16BC" w:rsidRPr="00996EA4" w:rsidRDefault="001D16BC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</w:p>
          <w:p w:rsidR="006751F0" w:rsidRPr="00996EA4" w:rsidRDefault="006751F0" w:rsidP="00996EA4">
            <w:pPr>
              <w:ind w:left="90"/>
              <w:rPr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</w:rPr>
              <w:t xml:space="preserve">Q/ Fill in the blanks with suitable word </w:t>
            </w:r>
          </w:p>
          <w:p w:rsidR="006751F0" w:rsidRPr="00996EA4" w:rsidRDefault="006751F0" w:rsidP="00996EA4">
            <w:pPr>
              <w:pStyle w:val="ListParagraph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1: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Caseou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exudate in swollen wattles in chickens is the main clinical signs of ----------.</w:t>
            </w:r>
          </w:p>
          <w:p w:rsidR="006751F0" w:rsidRPr="00996EA4" w:rsidRDefault="006751F0" w:rsidP="00996EA4">
            <w:pPr>
              <w:pStyle w:val="ListParagraph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2: Bacterium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hemophilu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paragallinarum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is the causative agents of ----------------------.</w:t>
            </w:r>
          </w:p>
          <w:p w:rsidR="006751F0" w:rsidRPr="00996EA4" w:rsidRDefault="006751F0" w:rsidP="00996EA4">
            <w:pPr>
              <w:pStyle w:val="ListParagraph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3: IBD virus is a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birna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virus – a double stranded -------------- virus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  <w:t>.</w:t>
            </w:r>
          </w:p>
          <w:p w:rsidR="007E4A8B" w:rsidRPr="00996EA4" w:rsidRDefault="007E4A8B" w:rsidP="00996EA4">
            <w:pPr>
              <w:pStyle w:val="ListParagraph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  <w:p w:rsidR="007E4A8B" w:rsidRPr="00996EA4" w:rsidRDefault="007E4A8B" w:rsidP="00996EA4">
            <w:pPr>
              <w:pStyle w:val="ListParagraph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  <w:p w:rsidR="006751F0" w:rsidRPr="00996EA4" w:rsidRDefault="006751F0" w:rsidP="00996EA4">
            <w:pPr>
              <w:ind w:left="90" w:right="417"/>
              <w:jc w:val="both"/>
              <w:rPr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</w:rPr>
              <w:t>Q/Numerate the main clinical signs of the following diseases: -</w:t>
            </w:r>
            <w:r w:rsidRPr="00996EA4">
              <w:rPr>
                <w:sz w:val="24"/>
                <w:szCs w:val="24"/>
                <w:lang w:bidi="ar-IQ"/>
              </w:rPr>
              <w:t xml:space="preserve">   </w:t>
            </w:r>
          </w:p>
          <w:p w:rsidR="006751F0" w:rsidRPr="00996EA4" w:rsidRDefault="006751F0" w:rsidP="00996EA4">
            <w:pPr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  <w:lang w:bidi="ar-IQ"/>
              </w:rPr>
              <w:t xml:space="preserve"> 1: Infectious </w:t>
            </w:r>
            <w:proofErr w:type="spellStart"/>
            <w:r w:rsidRPr="00996EA4">
              <w:rPr>
                <w:b/>
                <w:bCs/>
                <w:sz w:val="24"/>
                <w:szCs w:val="24"/>
                <w:lang w:bidi="ar-IQ"/>
              </w:rPr>
              <w:t>coryza</w:t>
            </w:r>
            <w:proofErr w:type="spellEnd"/>
            <w:r w:rsidRPr="00996EA4">
              <w:rPr>
                <w:b/>
                <w:bCs/>
                <w:sz w:val="24"/>
                <w:szCs w:val="24"/>
                <w:lang w:bidi="ar-IQ"/>
              </w:rPr>
              <w:t xml:space="preserve">. 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nasal discharge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Swelling of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infraorbital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sinuses, with eyes completely closed. 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Dyspnea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. (Difficult breathing).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Offensive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odor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of the nasal discharge.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Conjunctivitis.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Nasal, eye exudates</w:t>
            </w:r>
          </w:p>
          <w:p w:rsidR="007E4A8B" w:rsidRPr="00996EA4" w:rsidRDefault="007E4A8B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  <w:p w:rsidR="007E4A8B" w:rsidRPr="00996EA4" w:rsidRDefault="007E4A8B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2. What are Newcastle Disease virus: 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This is </w:t>
            </w:r>
            <w:proofErr w:type="spell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epticemic</w:t>
            </w:r>
            <w:proofErr w:type="spell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deadly virus of poultry which affect</w:t>
            </w:r>
          </w:p>
          <w:p w:rsidR="007E4A8B" w:rsidRPr="00996EA4" w:rsidRDefault="007E4A8B" w:rsidP="00996EA4">
            <w:pPr>
              <w:autoSpaceDE w:val="0"/>
              <w:autoSpaceDN w:val="0"/>
              <w:adjustRightInd w:val="0"/>
              <w:spacing w:after="0" w:line="24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hicken " especially younger ones" - Turkey – quills – pigeon</w:t>
            </w:r>
          </w:p>
          <w:p w:rsidR="007E4A8B" w:rsidRPr="00996EA4" w:rsidRDefault="007E4A8B" w:rsidP="00996EA4">
            <w:pPr>
              <w:autoSpaceDE w:val="0"/>
              <w:autoSpaceDN w:val="0"/>
              <w:adjustRightInd w:val="0"/>
              <w:spacing w:after="0" w:line="24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.and rarely duck, this viruses is belonged to Family called </w:t>
            </w:r>
            <w:proofErr w:type="spell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aramoxy</w:t>
            </w:r>
            <w:proofErr w:type="spell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viruses</w:t>
            </w:r>
          </w:p>
          <w:p w:rsidR="007E4A8B" w:rsidRPr="00996EA4" w:rsidRDefault="007E4A8B" w:rsidP="00996EA4">
            <w:pPr>
              <w:autoSpaceDE w:val="0"/>
              <w:autoSpaceDN w:val="0"/>
              <w:adjustRightInd w:val="0"/>
              <w:spacing w:after="0" w:line="24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(</w:t>
            </w:r>
            <w:proofErr w:type="spell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ero</w:t>
            </w:r>
            <w:proofErr w:type="spell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type I ( A P M v-1) which classified into</w:t>
            </w:r>
          </w:p>
          <w:p w:rsidR="007E4A8B" w:rsidRPr="00996EA4" w:rsidRDefault="007E4A8B" w:rsidP="00996EA4">
            <w:pPr>
              <w:autoSpaceDE w:val="0"/>
              <w:autoSpaceDN w:val="0"/>
              <w:adjustRightInd w:val="0"/>
              <w:spacing w:after="0" w:line="24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 A- </w:t>
            </w:r>
            <w:proofErr w:type="spellStart"/>
            <w:proofErr w:type="gram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aramoxy</w:t>
            </w:r>
            <w:proofErr w:type="spellEnd"/>
            <w:proofErr w:type="gram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virus ( pro type . ND viruses</w:t>
            </w:r>
          </w:p>
          <w:p w:rsidR="007E4A8B" w:rsidRPr="00996EA4" w:rsidRDefault="007E4A8B" w:rsidP="00996EA4">
            <w:pPr>
              <w:autoSpaceDE w:val="0"/>
              <w:autoSpaceDN w:val="0"/>
              <w:adjustRightInd w:val="0"/>
              <w:spacing w:after="0" w:line="24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 B- </w:t>
            </w:r>
            <w:proofErr w:type="spell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aramoxy</w:t>
            </w:r>
            <w:proofErr w:type="spell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virus ( respiratory form</w:t>
            </w:r>
          </w:p>
          <w:p w:rsidR="007E4A8B" w:rsidRPr="00996EA4" w:rsidRDefault="007E4A8B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 C- </w:t>
            </w:r>
            <w:proofErr w:type="spell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orbili</w:t>
            </w:r>
            <w:proofErr w:type="spell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virus ( measles form</w:t>
            </w:r>
          </w:p>
          <w:p w:rsidR="007E4A8B" w:rsidRPr="00996EA4" w:rsidRDefault="007E4A8B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751F0" w:rsidRPr="00996EA4" w:rsidRDefault="007E4A8B" w:rsidP="00996EA4">
            <w:pPr>
              <w:ind w:left="90" w:right="417"/>
              <w:jc w:val="both"/>
              <w:rPr>
                <w:b/>
                <w:bCs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751F0" w:rsidRPr="00996EA4">
              <w:rPr>
                <w:b/>
                <w:bCs/>
                <w:sz w:val="24"/>
                <w:szCs w:val="24"/>
              </w:rPr>
              <w:t xml:space="preserve">Q/Define the following terms                                                                            </w:t>
            </w:r>
          </w:p>
          <w:p w:rsidR="006751F0" w:rsidRPr="00996EA4" w:rsidRDefault="006751F0" w:rsidP="00996EA4">
            <w:pPr>
              <w:ind w:left="90" w:right="417"/>
              <w:jc w:val="both"/>
              <w:rPr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  <w:lang w:bidi="ar-IQ"/>
              </w:rPr>
              <w:t>The fever</w:t>
            </w:r>
            <w:r w:rsidRPr="00996EA4">
              <w:rPr>
                <w:sz w:val="24"/>
                <w:szCs w:val="24"/>
                <w:lang w:bidi="ar-IQ"/>
              </w:rPr>
              <w:t xml:space="preserve">: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is elevation of the temperature and it is recognized as host response to infection.</w:t>
            </w:r>
          </w:p>
          <w:p w:rsidR="006751F0" w:rsidRPr="00996EA4" w:rsidRDefault="006751F0" w:rsidP="00996EA4">
            <w:pPr>
              <w:ind w:left="90" w:right="417"/>
              <w:jc w:val="both"/>
              <w:rPr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  <w:lang w:bidi="ar-IQ"/>
              </w:rPr>
              <w:t>Virulence:</w:t>
            </w:r>
            <w:r w:rsidRPr="00996EA4">
              <w:rPr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it is the disease producing power or malignancy of organisms. There is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lastRenderedPageBreak/>
              <w:t>highly virulent, slightly virulent and none virulent</w:t>
            </w:r>
            <w:r w:rsidRPr="00996EA4">
              <w:rPr>
                <w:sz w:val="24"/>
                <w:szCs w:val="24"/>
                <w:lang w:bidi="ar-IQ"/>
              </w:rPr>
              <w:t xml:space="preserve">. </w:t>
            </w:r>
          </w:p>
          <w:p w:rsidR="006751F0" w:rsidRDefault="006751F0" w:rsidP="00996EA4">
            <w:pPr>
              <w:ind w:left="90" w:right="417"/>
              <w:jc w:val="both"/>
              <w:rPr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  <w:lang w:bidi="ar-IQ"/>
              </w:rPr>
              <w:t xml:space="preserve">Disease </w:t>
            </w:r>
            <w:r w:rsidRPr="00996EA4">
              <w:rPr>
                <w:sz w:val="24"/>
                <w:szCs w:val="24"/>
                <w:lang w:bidi="ar-IQ"/>
              </w:rPr>
              <w:t>is an alternation of the state of the body or of some of it is an organ, which interrupts or disturbs the proper performance of the bodily function.</w:t>
            </w:r>
          </w:p>
          <w:p w:rsidR="009B1E3A" w:rsidRDefault="009B1E3A" w:rsidP="001D16BC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</w:pPr>
          </w:p>
          <w:p w:rsidR="00996EA4" w:rsidRPr="00D7303E" w:rsidRDefault="001D16BC" w:rsidP="001D16BC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  <w:t xml:space="preserve">B. Practical example </w:t>
            </w:r>
            <w:r w:rsidR="00996EA4" w:rsidRPr="00D7303E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  <w:t xml:space="preserve"> questions:-</w:t>
            </w:r>
          </w:p>
          <w:p w:rsidR="00996EA4" w:rsidRPr="00D41C73" w:rsidRDefault="00996EA4" w:rsidP="00996EA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Q1// Numerate the general clinical signs in poultry and explain one of theme:                                                                                                   </w:t>
            </w:r>
          </w:p>
          <w:p w:rsidR="00996EA4" w:rsidRPr="00D41C73" w:rsidRDefault="00996EA4" w:rsidP="00996EA4">
            <w:pPr>
              <w:ind w:left="18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 Q2// Answer the following sentences as true (T) or false (F) and correct the false: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For post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rtum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examination dislocation of the joint between the back and neck. 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 the Mark disease one sciatic nerve is infected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Ovarian follicles appear in Newcastle disease (ND)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Paleness of combs and wattles appear in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nemia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case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When the bird twisting finger to inside this case due to genetic disorder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 the examination form must be asked about the source of diet only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The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olor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of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appears chalky white in the Infectious Bronchitis (IB) disease. 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Q3// Fill the following blanks with the correct words: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54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1- They have many serological test used for detection of poultry diseases are …………………….. </w:t>
            </w:r>
            <w:proofErr w:type="gram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  …………………… and</w:t>
            </w:r>
            <w:proofErr w:type="gram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………………  . 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2-………………… is a drug use for treatment of chronic respiratory diseases and E-coli infection.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3-Jugular vein is expose the vein on the …………… of the neck.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4-When determine the result of sensitivity test antibiotics given symbol indicate of their effects as …………….. </w:t>
            </w:r>
            <w:proofErr w:type="gram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……………. and</w:t>
            </w:r>
            <w:proofErr w:type="gram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………… .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5-………… and …………. are drug do not absorbed from the intestine, therefor use for treatment of necrotic enteritis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  <w:p w:rsidR="00996EA4" w:rsidRPr="00D41C73" w:rsidRDefault="00996EA4" w:rsidP="00996EA4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hAnsiTheme="majorBidi" w:cstheme="majorBidi"/>
                <w:sz w:val="24"/>
                <w:szCs w:val="24"/>
              </w:rPr>
              <w:t>Answers</w:t>
            </w:r>
          </w:p>
          <w:p w:rsidR="00996EA4" w:rsidRPr="00D41C73" w:rsidRDefault="00996EA4" w:rsidP="00996EA4">
            <w:pPr>
              <w:ind w:left="114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hAnsiTheme="majorBidi" w:cstheme="majorBidi"/>
                <w:sz w:val="24"/>
                <w:szCs w:val="24"/>
              </w:rPr>
              <w:t>Q1//   1 - The growth rate of the bird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2 – Emaciation 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3 -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>4 – Nervous  signs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5 - Respiratory signs 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>6 – Lameness</w:t>
            </w:r>
          </w:p>
          <w:p w:rsidR="00996EA4" w:rsidRPr="00D41C73" w:rsidRDefault="00996EA4" w:rsidP="00996EA4">
            <w:pPr>
              <w:pBdr>
                <w:bottom w:val="single" w:sz="6" w:space="1" w:color="auto"/>
              </w:pBdr>
              <w:ind w:left="1134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: must distinguish between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and glaucoma its brown in the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color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from the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cecaum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feaces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of the </w:t>
            </w:r>
            <w:proofErr w:type="spellStart"/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secum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)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which is a waste. And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seen in the following diseases: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 A - </w:t>
            </w:r>
            <w:proofErr w:type="spellStart"/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Gumboro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.................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Chalky white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 B - </w:t>
            </w:r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Newcastle ................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Green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C - </w:t>
            </w:r>
            <w:proofErr w:type="spellStart"/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coccidiosis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.............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Bloody - especially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Emir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Tenll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D – </w:t>
            </w:r>
            <w:proofErr w:type="spellStart"/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Pullorum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 ...................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White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E – chicken </w:t>
            </w:r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Typhoid  .......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White</w:t>
            </w:r>
          </w:p>
          <w:p w:rsidR="00996EA4" w:rsidRPr="00D41C73" w:rsidRDefault="00996EA4" w:rsidP="00996EA4">
            <w:pPr>
              <w:ind w:left="18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Q2// 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F) </w:t>
            </w:r>
            <w:proofErr w:type="gram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head</w:t>
            </w:r>
            <w:proofErr w:type="gram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and neck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(T)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(F).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ullorum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or Salmonellosis.  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(T)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(F) Vitamin B2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(F) Chick and diet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(F)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umboro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. 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Q3// 1- complement fixation test, polymerase chain reaction and toxin anti-toxin test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        2-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ylosine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         3- right side 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          4- sensitive , medium sensitive and resistant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           5-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ewmycine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and gentamycin </w:t>
            </w:r>
          </w:p>
          <w:p w:rsidR="00996EA4" w:rsidRPr="00996EA4" w:rsidRDefault="00996EA4" w:rsidP="00996EA4">
            <w:pPr>
              <w:ind w:left="90" w:right="417"/>
              <w:jc w:val="both"/>
              <w:rPr>
                <w:sz w:val="24"/>
                <w:szCs w:val="24"/>
                <w:lang w:bidi="ar-IQ"/>
              </w:rPr>
            </w:pPr>
          </w:p>
          <w:p w:rsidR="008D46A4" w:rsidRPr="00996EA4" w:rsidRDefault="008D46A4" w:rsidP="00996EA4">
            <w:pPr>
              <w:spacing w:after="0" w:line="240" w:lineRule="auto"/>
              <w:ind w:left="90"/>
              <w:rPr>
                <w:sz w:val="24"/>
                <w:szCs w:val="24"/>
                <w:lang w:bidi="ar-KW"/>
              </w:rPr>
            </w:pPr>
          </w:p>
        </w:tc>
      </w:tr>
      <w:tr w:rsidR="00E61AD2" w:rsidRPr="00996EA4" w:rsidTr="000144CC">
        <w:trPr>
          <w:trHeight w:val="732"/>
        </w:trPr>
        <w:tc>
          <w:tcPr>
            <w:tcW w:w="9093" w:type="dxa"/>
          </w:tcPr>
          <w:p w:rsidR="00E61AD2" w:rsidRPr="00996EA4" w:rsidRDefault="0054129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lastRenderedPageBreak/>
              <w:t>19</w:t>
            </w:r>
            <w:r w:rsidR="00E61AD2" w:rsidRPr="00996EA4">
              <w:rPr>
                <w:b/>
                <w:bCs/>
                <w:sz w:val="24"/>
                <w:szCs w:val="24"/>
                <w:lang w:bidi="ar-KW"/>
              </w:rPr>
              <w:t>. Peer review</w:t>
            </w:r>
            <w:r w:rsidR="00961D90" w:rsidRPr="00996EA4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r w:rsidR="00961D90" w:rsidRPr="00996EA4">
              <w:rPr>
                <w:rFonts w:cs="Times New Roman" w:hint="cs"/>
                <w:b/>
                <w:bCs/>
                <w:sz w:val="24"/>
                <w:szCs w:val="24"/>
                <w:rtl/>
                <w:lang w:bidi="ar-KW"/>
              </w:rPr>
              <w:t xml:space="preserve">پێداچوونه‌وه‌ی هاوه‌ڵ                    </w:t>
            </w:r>
            <w:r w:rsidR="00C857AF" w:rsidRPr="00996EA4">
              <w:rPr>
                <w:rFonts w:hint="cs"/>
                <w:b/>
                <w:bCs/>
                <w:sz w:val="24"/>
                <w:szCs w:val="24"/>
                <w:rtl/>
                <w:lang w:bidi="ar-KW"/>
              </w:rPr>
              <w:t xml:space="preserve">          </w:t>
            </w:r>
            <w:r w:rsidR="00961D90" w:rsidRPr="00996EA4">
              <w:rPr>
                <w:rFonts w:hint="cs"/>
                <w:b/>
                <w:bCs/>
                <w:sz w:val="24"/>
                <w:szCs w:val="24"/>
                <w:rtl/>
                <w:lang w:bidi="ar-KW"/>
              </w:rPr>
              <w:t xml:space="preserve">                                </w:t>
            </w:r>
          </w:p>
          <w:p w:rsidR="0080086A" w:rsidRPr="00996EA4" w:rsidRDefault="00E61AD2" w:rsidP="00996EA4">
            <w:pPr>
              <w:spacing w:after="0" w:line="240" w:lineRule="auto"/>
              <w:ind w:left="90"/>
              <w:rPr>
                <w:sz w:val="24"/>
                <w:szCs w:val="24"/>
                <w:lang w:bidi="ar-KW"/>
              </w:rPr>
            </w:pPr>
            <w:r w:rsidRPr="00996EA4">
              <w:rPr>
                <w:sz w:val="24"/>
                <w:szCs w:val="24"/>
                <w:lang w:bidi="ar-KW"/>
              </w:rPr>
              <w:t xml:space="preserve">This course book has to be reviewed </w:t>
            </w:r>
            <w:r w:rsidR="0080086A" w:rsidRPr="00996EA4">
              <w:rPr>
                <w:sz w:val="24"/>
                <w:szCs w:val="24"/>
                <w:lang w:bidi="ar-KW"/>
              </w:rPr>
              <w:t xml:space="preserve">and signed </w:t>
            </w:r>
            <w:r w:rsidRPr="00996EA4">
              <w:rPr>
                <w:sz w:val="24"/>
                <w:szCs w:val="24"/>
                <w:lang w:bidi="ar-KW"/>
              </w:rPr>
              <w:t>by a peer</w:t>
            </w:r>
            <w:r w:rsidR="0080086A" w:rsidRPr="00996EA4">
              <w:rPr>
                <w:sz w:val="24"/>
                <w:szCs w:val="24"/>
                <w:lang w:bidi="ar-KW"/>
              </w:rPr>
              <w:t>. The peer approves the contents of your course book by writing few sentences in this section.</w:t>
            </w:r>
          </w:p>
          <w:p w:rsidR="00E61AD2" w:rsidRPr="00996EA4" w:rsidRDefault="00E61AD2" w:rsidP="00996EA4">
            <w:pPr>
              <w:spacing w:after="0" w:line="240" w:lineRule="auto"/>
              <w:ind w:left="90"/>
              <w:rPr>
                <w:i/>
                <w:iCs/>
                <w:sz w:val="24"/>
                <w:szCs w:val="24"/>
                <w:lang w:val="en-US" w:bidi="ar-KW"/>
              </w:rPr>
            </w:pPr>
            <w:r w:rsidRPr="00996EA4">
              <w:rPr>
                <w:i/>
                <w:iCs/>
                <w:sz w:val="24"/>
                <w:szCs w:val="24"/>
                <w:lang w:bidi="ar-KW"/>
              </w:rPr>
              <w:t>(</w:t>
            </w:r>
            <w:r w:rsidR="0080086A" w:rsidRPr="00996EA4">
              <w:rPr>
                <w:i/>
                <w:iCs/>
                <w:sz w:val="24"/>
                <w:szCs w:val="24"/>
                <w:lang w:bidi="ar-KW"/>
              </w:rPr>
              <w:t>A</w:t>
            </w:r>
            <w:r w:rsidRPr="00996EA4">
              <w:rPr>
                <w:i/>
                <w:iCs/>
                <w:sz w:val="24"/>
                <w:szCs w:val="24"/>
                <w:lang w:bidi="ar-KW"/>
              </w:rPr>
              <w:t xml:space="preserve"> peer is person who has enough knowledge about the subject you are </w:t>
            </w:r>
            <w:r w:rsidR="006B6217" w:rsidRPr="00996EA4">
              <w:rPr>
                <w:i/>
                <w:iCs/>
                <w:sz w:val="24"/>
                <w:szCs w:val="24"/>
                <w:lang w:bidi="ar-KW"/>
              </w:rPr>
              <w:t>teaching;</w:t>
            </w:r>
            <w:r w:rsidR="0080086A" w:rsidRPr="00996EA4">
              <w:rPr>
                <w:i/>
                <w:iCs/>
                <w:sz w:val="24"/>
                <w:szCs w:val="24"/>
                <w:lang w:bidi="ar-KW"/>
              </w:rPr>
              <w:t xml:space="preserve"> he/she has to be a professor, assistant professor</w:t>
            </w:r>
            <w:r w:rsidR="00961D90" w:rsidRPr="00996EA4">
              <w:rPr>
                <w:i/>
                <w:iCs/>
                <w:sz w:val="24"/>
                <w:szCs w:val="24"/>
                <w:lang w:bidi="ar-KW"/>
              </w:rPr>
              <w:t>,</w:t>
            </w:r>
            <w:r w:rsidR="0080086A" w:rsidRPr="00996EA4">
              <w:rPr>
                <w:i/>
                <w:iCs/>
                <w:sz w:val="24"/>
                <w:szCs w:val="24"/>
                <w:lang w:bidi="ar-KW"/>
              </w:rPr>
              <w:t xml:space="preserve"> a lecturer).</w:t>
            </w:r>
          </w:p>
          <w:p w:rsidR="00961D90" w:rsidRPr="00996EA4" w:rsidRDefault="00961D90" w:rsidP="00996EA4">
            <w:pPr>
              <w:spacing w:after="0" w:line="240" w:lineRule="auto"/>
              <w:ind w:left="90"/>
              <w:jc w:val="right"/>
              <w:rPr>
                <w:sz w:val="24"/>
                <w:szCs w:val="24"/>
                <w:rtl/>
                <w:lang w:val="en-US" w:bidi="ar-KW"/>
              </w:rPr>
            </w:pPr>
            <w:r w:rsidRPr="00996EA4">
              <w:rPr>
                <w:rFonts w:hint="cs"/>
                <w:sz w:val="24"/>
                <w:szCs w:val="24"/>
                <w:rtl/>
                <w:lang w:val="en-US" w:bidi="ar-KW"/>
              </w:rPr>
              <w:t xml:space="preserve"> </w:t>
            </w:r>
          </w:p>
        </w:tc>
      </w:tr>
    </w:tbl>
    <w:p w:rsidR="008D46A4" w:rsidRPr="00996EA4" w:rsidRDefault="008D46A4" w:rsidP="00996EA4">
      <w:pPr>
        <w:ind w:left="90"/>
        <w:rPr>
          <w:sz w:val="24"/>
          <w:szCs w:val="24"/>
        </w:rPr>
      </w:pPr>
      <w:r w:rsidRPr="00996EA4">
        <w:rPr>
          <w:sz w:val="24"/>
          <w:szCs w:val="24"/>
        </w:rPr>
        <w:br/>
      </w:r>
    </w:p>
    <w:p w:rsidR="00E95307" w:rsidRPr="00996EA4" w:rsidRDefault="00961D90" w:rsidP="00996EA4">
      <w:pPr>
        <w:ind w:left="90"/>
        <w:rPr>
          <w:sz w:val="24"/>
          <w:szCs w:val="24"/>
          <w:lang w:val="en-US" w:bidi="ar-KW"/>
        </w:rPr>
      </w:pPr>
      <w:r w:rsidRPr="00996EA4">
        <w:rPr>
          <w:rFonts w:hint="cs"/>
          <w:sz w:val="24"/>
          <w:szCs w:val="24"/>
          <w:rtl/>
          <w:lang w:val="en-US" w:bidi="ar-KW"/>
        </w:rPr>
        <w:t xml:space="preserve"> </w:t>
      </w:r>
    </w:p>
    <w:sectPr w:rsidR="00E95307" w:rsidRPr="00996EA4" w:rsidSect="0080086A">
      <w:headerReference w:type="default" r:id="rId10"/>
      <w:footerReference w:type="default" r:id="rId11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4BB9" w:rsidRDefault="003E4BB9" w:rsidP="00483DD0">
      <w:pPr>
        <w:spacing w:after="0" w:line="240" w:lineRule="auto"/>
      </w:pPr>
      <w:r>
        <w:separator/>
      </w:r>
    </w:p>
  </w:endnote>
  <w:endnote w:type="continuationSeparator" w:id="0">
    <w:p w:rsidR="003E4BB9" w:rsidRDefault="003E4BB9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3DD0" w:rsidRPr="00483DD0" w:rsidRDefault="00483DD0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</w:t>
    </w:r>
    <w:r w:rsidR="00441BF4">
      <w:rPr>
        <w:rFonts w:asciiTheme="majorHAnsi" w:eastAsiaTheme="majorEastAsia" w:hAnsiTheme="majorHAnsi" w:cstheme="majorBidi"/>
      </w:rPr>
      <w:t xml:space="preserve">          </w:t>
    </w:r>
    <w:r>
      <w:rPr>
        <w:rFonts w:asciiTheme="majorHAnsi" w:eastAsiaTheme="majorEastAsia" w:hAnsiTheme="majorHAnsi" w:cstheme="majorBidi"/>
      </w:rPr>
      <w:t xml:space="preserve"> </w:t>
    </w:r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 دڵنیایی جۆری و متمانه‌به‌خشین</w:t>
    </w:r>
    <w:r>
      <w:rPr>
        <w:rFonts w:asciiTheme="majorHAnsi" w:eastAsiaTheme="majorEastAsia" w:hAnsiTheme="majorHAnsi" w:cstheme="majorBidi"/>
      </w:rPr>
      <w:ptab w:relativeTo="margin" w:alignment="right" w:leader="none"/>
    </w:r>
  </w:p>
  <w:p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4BB9" w:rsidRDefault="003E4BB9" w:rsidP="00483DD0">
      <w:pPr>
        <w:spacing w:after="0" w:line="240" w:lineRule="auto"/>
      </w:pPr>
      <w:r>
        <w:separator/>
      </w:r>
    </w:p>
  </w:footnote>
  <w:footnote w:type="continuationSeparator" w:id="0">
    <w:p w:rsidR="003E4BB9" w:rsidRDefault="003E4BB9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3DD0" w:rsidRPr="00441BF4" w:rsidRDefault="00441BF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8F05FD2"/>
    <w:multiLevelType w:val="hybridMultilevel"/>
    <w:tmpl w:val="276E0BCE"/>
    <w:lvl w:ilvl="0" w:tplc="49A80722">
      <w:start w:val="1"/>
      <w:numFmt w:val="decimal"/>
      <w:lvlText w:val="%1-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6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B67CC6"/>
    <w:multiLevelType w:val="multilevel"/>
    <w:tmpl w:val="A4EEE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76661F"/>
    <w:multiLevelType w:val="hybridMultilevel"/>
    <w:tmpl w:val="1180C7F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722A09D0"/>
    <w:multiLevelType w:val="hybridMultilevel"/>
    <w:tmpl w:val="FCFA9F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9C53C20"/>
    <w:multiLevelType w:val="hybridMultilevel"/>
    <w:tmpl w:val="4F585E4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"/>
  </w:num>
  <w:num w:numId="4">
    <w:abstractNumId w:val="10"/>
  </w:num>
  <w:num w:numId="5">
    <w:abstractNumId w:val="11"/>
  </w:num>
  <w:num w:numId="6">
    <w:abstractNumId w:val="6"/>
  </w:num>
  <w:num w:numId="7">
    <w:abstractNumId w:val="3"/>
  </w:num>
  <w:num w:numId="8">
    <w:abstractNumId w:val="8"/>
  </w:num>
  <w:num w:numId="9">
    <w:abstractNumId w:val="2"/>
  </w:num>
  <w:num w:numId="10">
    <w:abstractNumId w:val="9"/>
  </w:num>
  <w:num w:numId="11">
    <w:abstractNumId w:val="4"/>
  </w:num>
  <w:num w:numId="12">
    <w:abstractNumId w:val="7"/>
  </w:num>
  <w:num w:numId="13">
    <w:abstractNumId w:val="14"/>
  </w:num>
  <w:num w:numId="14">
    <w:abstractNumId w:val="12"/>
  </w:num>
  <w:num w:numId="15">
    <w:abstractNumId w:val="15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YwMjE3NbQ0NzBW0lEKTi0uzszPAykwrAUA9Z6SHSwAAAA="/>
  </w:docVars>
  <w:rsids>
    <w:rsidRoot w:val="008D46A4"/>
    <w:rsid w:val="00001B33"/>
    <w:rsid w:val="00010DF7"/>
    <w:rsid w:val="000D17C4"/>
    <w:rsid w:val="000F0683"/>
    <w:rsid w:val="000F2337"/>
    <w:rsid w:val="00107148"/>
    <w:rsid w:val="00123803"/>
    <w:rsid w:val="00130FEE"/>
    <w:rsid w:val="00132F5B"/>
    <w:rsid w:val="0013311E"/>
    <w:rsid w:val="001647A7"/>
    <w:rsid w:val="0018667D"/>
    <w:rsid w:val="001A589E"/>
    <w:rsid w:val="001D16BC"/>
    <w:rsid w:val="002360D8"/>
    <w:rsid w:val="0025284B"/>
    <w:rsid w:val="00257761"/>
    <w:rsid w:val="002B7CC7"/>
    <w:rsid w:val="002D2B31"/>
    <w:rsid w:val="002F44B8"/>
    <w:rsid w:val="002F4CC5"/>
    <w:rsid w:val="00322243"/>
    <w:rsid w:val="003274E5"/>
    <w:rsid w:val="003C648C"/>
    <w:rsid w:val="003E4BB9"/>
    <w:rsid w:val="00404622"/>
    <w:rsid w:val="0042765B"/>
    <w:rsid w:val="00441BF4"/>
    <w:rsid w:val="00483DD0"/>
    <w:rsid w:val="004A5776"/>
    <w:rsid w:val="004A6C0B"/>
    <w:rsid w:val="004D7644"/>
    <w:rsid w:val="004E2FCB"/>
    <w:rsid w:val="00523F71"/>
    <w:rsid w:val="00541295"/>
    <w:rsid w:val="005715B2"/>
    <w:rsid w:val="00585715"/>
    <w:rsid w:val="005933DF"/>
    <w:rsid w:val="005A4ADD"/>
    <w:rsid w:val="005D3943"/>
    <w:rsid w:val="00634F2B"/>
    <w:rsid w:val="006751F0"/>
    <w:rsid w:val="006766CD"/>
    <w:rsid w:val="00695467"/>
    <w:rsid w:val="006A57BA"/>
    <w:rsid w:val="006B4B65"/>
    <w:rsid w:val="006B6217"/>
    <w:rsid w:val="006C3B09"/>
    <w:rsid w:val="006E3788"/>
    <w:rsid w:val="006F5726"/>
    <w:rsid w:val="0072465D"/>
    <w:rsid w:val="00740BD5"/>
    <w:rsid w:val="0076745A"/>
    <w:rsid w:val="007E4A8B"/>
    <w:rsid w:val="007F0899"/>
    <w:rsid w:val="007F0EFB"/>
    <w:rsid w:val="0080086A"/>
    <w:rsid w:val="00806701"/>
    <w:rsid w:val="00830EE6"/>
    <w:rsid w:val="00881962"/>
    <w:rsid w:val="008A276E"/>
    <w:rsid w:val="008A517C"/>
    <w:rsid w:val="008B4275"/>
    <w:rsid w:val="008D46A4"/>
    <w:rsid w:val="00906D33"/>
    <w:rsid w:val="00907AEA"/>
    <w:rsid w:val="00936F73"/>
    <w:rsid w:val="00941907"/>
    <w:rsid w:val="00961D90"/>
    <w:rsid w:val="00964B22"/>
    <w:rsid w:val="00996EA4"/>
    <w:rsid w:val="009A7EFC"/>
    <w:rsid w:val="009B1E3A"/>
    <w:rsid w:val="009C2123"/>
    <w:rsid w:val="009F7BEC"/>
    <w:rsid w:val="00A1568D"/>
    <w:rsid w:val="00A668A9"/>
    <w:rsid w:val="00AD68F9"/>
    <w:rsid w:val="00AF3A44"/>
    <w:rsid w:val="00B33B45"/>
    <w:rsid w:val="00B341B9"/>
    <w:rsid w:val="00B916A8"/>
    <w:rsid w:val="00BA4BBB"/>
    <w:rsid w:val="00BB3A57"/>
    <w:rsid w:val="00BB7000"/>
    <w:rsid w:val="00BD3A2F"/>
    <w:rsid w:val="00C26D96"/>
    <w:rsid w:val="00C46D58"/>
    <w:rsid w:val="00C525DA"/>
    <w:rsid w:val="00C64776"/>
    <w:rsid w:val="00C857AF"/>
    <w:rsid w:val="00C95AD5"/>
    <w:rsid w:val="00CC5041"/>
    <w:rsid w:val="00CC5CD1"/>
    <w:rsid w:val="00CE4014"/>
    <w:rsid w:val="00CF14B7"/>
    <w:rsid w:val="00CF2956"/>
    <w:rsid w:val="00CF5475"/>
    <w:rsid w:val="00D40A2D"/>
    <w:rsid w:val="00D41C73"/>
    <w:rsid w:val="00D452E4"/>
    <w:rsid w:val="00DD36CF"/>
    <w:rsid w:val="00DF6810"/>
    <w:rsid w:val="00E149AF"/>
    <w:rsid w:val="00E50947"/>
    <w:rsid w:val="00E61AD2"/>
    <w:rsid w:val="00E873BC"/>
    <w:rsid w:val="00E95307"/>
    <w:rsid w:val="00E97221"/>
    <w:rsid w:val="00EC19BC"/>
    <w:rsid w:val="00ED3387"/>
    <w:rsid w:val="00EE60FC"/>
    <w:rsid w:val="00F44238"/>
    <w:rsid w:val="00F47871"/>
    <w:rsid w:val="00F70035"/>
    <w:rsid w:val="00F925BB"/>
    <w:rsid w:val="00FB447A"/>
    <w:rsid w:val="00FB7AFF"/>
    <w:rsid w:val="00FB7C7A"/>
    <w:rsid w:val="00FD437F"/>
    <w:rsid w:val="00FE1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character" w:customStyle="1" w:styleId="hps">
    <w:name w:val="hps"/>
    <w:basedOn w:val="DefaultParagraphFont"/>
    <w:rsid w:val="005933DF"/>
  </w:style>
  <w:style w:type="character" w:customStyle="1" w:styleId="shorttext">
    <w:name w:val="short_text"/>
    <w:basedOn w:val="DefaultParagraphFont"/>
    <w:rsid w:val="002D2B31"/>
  </w:style>
  <w:style w:type="paragraph" w:customStyle="1" w:styleId="style1">
    <w:name w:val="style1"/>
    <w:basedOn w:val="Normal"/>
    <w:rsid w:val="00C647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character" w:customStyle="1" w:styleId="hps">
    <w:name w:val="hps"/>
    <w:basedOn w:val="DefaultParagraphFont"/>
    <w:rsid w:val="005933DF"/>
  </w:style>
  <w:style w:type="character" w:customStyle="1" w:styleId="shorttext">
    <w:name w:val="short_text"/>
    <w:basedOn w:val="DefaultParagraphFont"/>
    <w:rsid w:val="002D2B31"/>
  </w:style>
  <w:style w:type="paragraph" w:customStyle="1" w:styleId="style1">
    <w:name w:val="style1"/>
    <w:basedOn w:val="Normal"/>
    <w:rsid w:val="00C647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90AAC4-291F-4E2C-957F-3F34C24D7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95</Words>
  <Characters>8523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 EDITION - tum0r</Company>
  <LinksUpToDate>false</LinksUpToDate>
  <CharactersWithSpaces>9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TOTAL TECH</cp:lastModifiedBy>
  <cp:revision>2</cp:revision>
  <dcterms:created xsi:type="dcterms:W3CDTF">2020-06-17T18:18:00Z</dcterms:created>
  <dcterms:modified xsi:type="dcterms:W3CDTF">2020-06-17T18:18:00Z</dcterms:modified>
</cp:coreProperties>
</file>